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0E0DA" w14:textId="59835526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noProof/>
          <w:sz w:val="36"/>
          <w:szCs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F4F831B" wp14:editId="3865705C">
                <wp:simplePos x="0" y="0"/>
                <wp:positionH relativeFrom="column">
                  <wp:posOffset>-121920</wp:posOffset>
                </wp:positionH>
                <wp:positionV relativeFrom="paragraph">
                  <wp:posOffset>140970</wp:posOffset>
                </wp:positionV>
                <wp:extent cx="6483350" cy="8866505"/>
                <wp:effectExtent l="0" t="0" r="12700" b="1079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83350" cy="8866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AA0EA2C" id="Rectangle 2" o:spid="_x0000_s1026" style="position:absolute;margin-left:-9.6pt;margin-top:11.1pt;width:510.5pt;height:698.15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"/>
            </w:pict>
          </mc:Fallback>
        </mc:AlternateContent>
      </w:r>
      <w:r>
        <w:rPr>
          <w:noProof/>
        </w:rPr>
        <w:drawing>
          <wp:inline distT="0" distB="0" distL="0" distR="0" wp14:anchorId="26945330" wp14:editId="23482325">
            <wp:extent cx="666115" cy="761365"/>
            <wp:effectExtent l="0" t="0" r="635" b="635"/>
            <wp:docPr id="3" name="Picture 3" descr="http://1.bp.blogspot.com/-guaaDGeeE3w/T-pcoDnhquI/AAAAAAAAA7w/tkQWG28Upuk/s1600/Logo_UN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ttp://1.bp.blogspot.com/-guaaDGeeE3w/T-pcoDnhquI/AAAAAAAAA7w/tkQWG28Upuk/s1600/Logo_UN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117" cy="779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ED992" w14:textId="77777777" w:rsidR="007E110C" w:rsidRDefault="0040265F">
      <w:pPr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t>LAPORAN PRAKTIKUM</w:t>
      </w:r>
    </w:p>
    <w:p w14:paraId="7EEF44F9" w14:textId="77777777" w:rsidR="00506298" w:rsidRDefault="00506298" w:rsidP="008B6276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</w:p>
    <w:p w14:paraId="51DD8FBA" w14:textId="7AF98560" w:rsidR="007E110C" w:rsidRDefault="0040265F" w:rsidP="00832C4D">
      <w:pPr>
        <w:ind w:left="90"/>
        <w:jc w:val="center"/>
        <w:rPr>
          <w:rFonts w:ascii="Times New Roman" w:hAnsi="Times New Roman" w:cs="Times New Roman"/>
          <w:sz w:val="36"/>
          <w:szCs w:val="20"/>
        </w:rPr>
      </w:pPr>
      <w:r>
        <w:rPr>
          <w:rFonts w:ascii="Times New Roman" w:hAnsi="Times New Roman" w:cs="Times New Roman"/>
          <w:sz w:val="36"/>
          <w:szCs w:val="20"/>
        </w:rPr>
        <w:br/>
        <w:t xml:space="preserve">PRAKTIKUM </w:t>
      </w:r>
      <w:r w:rsidR="00832C4D">
        <w:rPr>
          <w:rFonts w:ascii="Times New Roman" w:hAnsi="Times New Roman" w:cs="Times New Roman"/>
          <w:sz w:val="36"/>
          <w:szCs w:val="20"/>
        </w:rPr>
        <w:t>ROBOTIKA</w:t>
      </w:r>
    </w:p>
    <w:p w14:paraId="3BDFBCAB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155CDC1" w14:textId="2AE7EC8B" w:rsidR="007E110C" w:rsidRPr="00507550" w:rsidRDefault="0040265F" w:rsidP="00C833F5">
      <w:pPr>
        <w:tabs>
          <w:tab w:val="left" w:pos="5929"/>
        </w:tabs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 xml:space="preserve">MODUL: 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BC2483">
        <w:rPr>
          <w:rFonts w:ascii="Times New Roman" w:hAnsi="Times New Roman" w:cs="Times New Roman"/>
          <w:sz w:val="28"/>
          <w:szCs w:val="20"/>
        </w:rPr>
        <w:t xml:space="preserve">PRAKTIKUM </w:t>
      </w:r>
      <w:r w:rsidR="006615C6">
        <w:rPr>
          <w:rFonts w:ascii="Times New Roman" w:hAnsi="Times New Roman" w:cs="Times New Roman"/>
          <w:sz w:val="28"/>
          <w:szCs w:val="20"/>
        </w:rPr>
        <w:t>10</w:t>
      </w:r>
      <w:r w:rsidR="00EF78A8">
        <w:rPr>
          <w:rFonts w:ascii="Times New Roman" w:hAnsi="Times New Roman" w:cs="Times New Roman"/>
          <w:sz w:val="28"/>
          <w:szCs w:val="20"/>
        </w:rPr>
        <w:t>]</w:t>
      </w:r>
    </w:p>
    <w:p w14:paraId="23C33297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2789DA8" w14:textId="0FE0C75A" w:rsidR="007E110C" w:rsidRDefault="0040265F" w:rsidP="006615C6">
      <w:pPr>
        <w:jc w:val="center"/>
        <w:rPr>
          <w:rFonts w:ascii="Times New Roman" w:hAnsi="Times New Roman" w:cs="Times New Roman"/>
          <w:sz w:val="28"/>
          <w:szCs w:val="20"/>
        </w:rPr>
      </w:pPr>
      <w:r>
        <w:rPr>
          <w:rFonts w:ascii="Times New Roman" w:hAnsi="Times New Roman" w:cs="Times New Roman"/>
          <w:sz w:val="28"/>
          <w:szCs w:val="20"/>
        </w:rPr>
        <w:t>“</w:t>
      </w:r>
      <w:r w:rsidR="00EF78A8">
        <w:rPr>
          <w:rFonts w:ascii="Times New Roman" w:hAnsi="Times New Roman" w:cs="Times New Roman"/>
          <w:sz w:val="28"/>
          <w:szCs w:val="20"/>
        </w:rPr>
        <w:t>[</w:t>
      </w:r>
      <w:r w:rsidR="006A34F3">
        <w:rPr>
          <w:rFonts w:ascii="Times New Roman" w:hAnsi="Times New Roman" w:cs="Times New Roman"/>
          <w:sz w:val="28"/>
          <w:szCs w:val="20"/>
        </w:rPr>
        <w:t xml:space="preserve">SENSOR </w:t>
      </w:r>
      <w:r w:rsidR="006615C6">
        <w:rPr>
          <w:rFonts w:ascii="Times New Roman" w:hAnsi="Times New Roman" w:cs="Times New Roman"/>
          <w:sz w:val="28"/>
          <w:szCs w:val="20"/>
        </w:rPr>
        <w:t>HUJAN</w:t>
      </w:r>
      <w:r w:rsidR="00EF78A8">
        <w:rPr>
          <w:rFonts w:ascii="Times New Roman" w:hAnsi="Times New Roman" w:cs="Times New Roman"/>
          <w:sz w:val="28"/>
          <w:szCs w:val="20"/>
        </w:rPr>
        <w:t>]</w:t>
      </w:r>
      <w:r>
        <w:rPr>
          <w:rFonts w:ascii="Times New Roman" w:hAnsi="Times New Roman" w:cs="Times New Roman"/>
          <w:sz w:val="28"/>
          <w:szCs w:val="20"/>
        </w:rPr>
        <w:t>”</w:t>
      </w:r>
    </w:p>
    <w:p w14:paraId="3844DE7E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451864E9" w14:textId="782BC8FE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AMA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proofErr w:type="spellStart"/>
      <w:r w:rsidR="009C3BF4">
        <w:rPr>
          <w:rFonts w:ascii="Times New Roman" w:hAnsi="Times New Roman" w:cs="Times New Roman"/>
          <w:szCs w:val="20"/>
        </w:rPr>
        <w:t>Syahrul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9C3BF4">
        <w:rPr>
          <w:rFonts w:ascii="Times New Roman" w:hAnsi="Times New Roman" w:cs="Times New Roman"/>
          <w:szCs w:val="20"/>
        </w:rPr>
        <w:t>Bagas</w:t>
      </w:r>
      <w:proofErr w:type="spellEnd"/>
      <w:r w:rsidR="009C3BF4">
        <w:rPr>
          <w:rFonts w:ascii="Times New Roman" w:hAnsi="Times New Roman" w:cs="Times New Roman"/>
          <w:szCs w:val="20"/>
        </w:rPr>
        <w:t xml:space="preserve"> H</w:t>
      </w:r>
    </w:p>
    <w:p w14:paraId="53E41004" w14:textId="5884C2A3" w:rsidR="007E110C" w:rsidRPr="009C3BF4" w:rsidRDefault="0040265F" w:rsidP="009C3BF4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NIM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9C3BF4">
        <w:rPr>
          <w:rFonts w:ascii="Times New Roman" w:hAnsi="Times New Roman" w:cs="Times New Roman"/>
          <w:szCs w:val="20"/>
        </w:rPr>
        <w:t>K3520072</w:t>
      </w:r>
    </w:p>
    <w:p w14:paraId="1D6E9497" w14:textId="1F53D6CA" w:rsidR="007E110C" w:rsidRPr="00087CBF" w:rsidRDefault="0040265F" w:rsidP="00874408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HARI</w:t>
      </w:r>
      <w:r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>
        <w:rPr>
          <w:rFonts w:ascii="Times New Roman" w:hAnsi="Times New Roman" w:cs="Times New Roman"/>
          <w:szCs w:val="20"/>
          <w:lang w:val="id-ID"/>
        </w:rPr>
        <w:t xml:space="preserve"> </w:t>
      </w:r>
      <w:proofErr w:type="spellStart"/>
      <w:r w:rsidR="00874408">
        <w:rPr>
          <w:rFonts w:ascii="Times New Roman" w:hAnsi="Times New Roman" w:cs="Times New Roman"/>
          <w:szCs w:val="20"/>
        </w:rPr>
        <w:t>Jumat</w:t>
      </w:r>
      <w:proofErr w:type="spellEnd"/>
    </w:p>
    <w:p w14:paraId="36472F1C" w14:textId="2C9B16D9" w:rsidR="007E110C" w:rsidRPr="00087CBF" w:rsidRDefault="0040265F" w:rsidP="00087CBF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TANGGAL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>:</w:t>
      </w:r>
      <w:r w:rsidR="005800E3">
        <w:rPr>
          <w:rFonts w:ascii="Times New Roman" w:hAnsi="Times New Roman" w:cs="Times New Roman"/>
          <w:szCs w:val="20"/>
        </w:rPr>
        <w:t xml:space="preserve"> </w:t>
      </w:r>
      <w:r w:rsidR="00087CBF">
        <w:rPr>
          <w:rFonts w:ascii="Times New Roman" w:hAnsi="Times New Roman" w:cs="Times New Roman"/>
          <w:szCs w:val="20"/>
        </w:rPr>
        <w:t>26 Mei 2023</w:t>
      </w:r>
    </w:p>
    <w:p w14:paraId="63E71F3C" w14:textId="7129A98F" w:rsidR="007E110C" w:rsidRPr="00DF5047" w:rsidRDefault="0040265F" w:rsidP="00DF5047">
      <w:pPr>
        <w:spacing w:line="240" w:lineRule="auto"/>
        <w:ind w:left="2070" w:firstLine="720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WAKTU</w:t>
      </w:r>
      <w:r>
        <w:rPr>
          <w:rFonts w:ascii="Times New Roman" w:hAnsi="Times New Roman" w:cs="Times New Roman"/>
          <w:szCs w:val="20"/>
        </w:rPr>
        <w:tab/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</w:rPr>
        <w:t xml:space="preserve">: </w:t>
      </w:r>
      <w:r w:rsidR="00DF5047">
        <w:rPr>
          <w:rFonts w:ascii="Times New Roman" w:hAnsi="Times New Roman" w:cs="Times New Roman"/>
          <w:szCs w:val="20"/>
        </w:rPr>
        <w:t>09.00 – 11.30</w:t>
      </w:r>
    </w:p>
    <w:p w14:paraId="65415AE6" w14:textId="7BB82B44" w:rsidR="007E110C" w:rsidRPr="004627CF" w:rsidRDefault="00506298" w:rsidP="00152839">
      <w:pPr>
        <w:spacing w:line="240" w:lineRule="auto"/>
        <w:ind w:left="2070"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Cs w:val="20"/>
          <w:lang w:val="id-ID"/>
        </w:rPr>
        <w:t xml:space="preserve">DOSEN PENGAMPU </w:t>
      </w:r>
      <w:r w:rsidR="00152839">
        <w:rPr>
          <w:rFonts w:ascii="Times New Roman" w:hAnsi="Times New Roman" w:cs="Times New Roman"/>
          <w:szCs w:val="20"/>
        </w:rPr>
        <w:tab/>
      </w:r>
      <w:r>
        <w:rPr>
          <w:rFonts w:ascii="Times New Roman" w:hAnsi="Times New Roman" w:cs="Times New Roman"/>
          <w:szCs w:val="20"/>
          <w:lang w:val="id-ID"/>
        </w:rPr>
        <w:t xml:space="preserve">: </w:t>
      </w:r>
      <w:r w:rsidR="0040265F">
        <w:rPr>
          <w:rFonts w:ascii="Times New Roman" w:hAnsi="Times New Roman" w:cs="Times New Roman"/>
          <w:szCs w:val="20"/>
        </w:rPr>
        <w:t xml:space="preserve"> </w:t>
      </w:r>
      <w:r w:rsidR="004627CF">
        <w:rPr>
          <w:rFonts w:ascii="Times New Roman" w:hAnsi="Times New Roman" w:cs="Times New Roman"/>
          <w:szCs w:val="20"/>
        </w:rPr>
        <w:t xml:space="preserve">Dr. </w:t>
      </w:r>
      <w:proofErr w:type="spellStart"/>
      <w:r w:rsidR="004627CF">
        <w:rPr>
          <w:rFonts w:ascii="Times New Roman" w:hAnsi="Times New Roman" w:cs="Times New Roman"/>
          <w:szCs w:val="20"/>
        </w:rPr>
        <w:t>Agus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 </w:t>
      </w:r>
      <w:proofErr w:type="spellStart"/>
      <w:r w:rsidR="004627CF">
        <w:rPr>
          <w:rFonts w:ascii="Times New Roman" w:hAnsi="Times New Roman" w:cs="Times New Roman"/>
          <w:szCs w:val="20"/>
        </w:rPr>
        <w:t>Efendi</w:t>
      </w:r>
      <w:proofErr w:type="spellEnd"/>
      <w:r w:rsidR="004627CF">
        <w:rPr>
          <w:rFonts w:ascii="Times New Roman" w:hAnsi="Times New Roman" w:cs="Times New Roman"/>
          <w:szCs w:val="20"/>
        </w:rPr>
        <w:t xml:space="preserve">, </w:t>
      </w:r>
      <w:proofErr w:type="spellStart"/>
      <w:r w:rsidR="004627CF">
        <w:rPr>
          <w:rFonts w:ascii="Times New Roman" w:hAnsi="Times New Roman" w:cs="Times New Roman"/>
          <w:szCs w:val="20"/>
        </w:rPr>
        <w:t>M.Pd</w:t>
      </w:r>
      <w:proofErr w:type="spellEnd"/>
      <w:r w:rsidR="0043575C">
        <w:rPr>
          <w:rFonts w:ascii="Times New Roman" w:hAnsi="Times New Roman" w:cs="Times New Roman"/>
          <w:sz w:val="20"/>
          <w:szCs w:val="20"/>
        </w:rPr>
        <w:t>.</w:t>
      </w:r>
    </w:p>
    <w:p w14:paraId="17491F45" w14:textId="77777777" w:rsidR="007E110C" w:rsidRDefault="007E110C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B415B40" w14:textId="77777777" w:rsidR="007E110C" w:rsidRDefault="007E110C">
      <w:pPr>
        <w:rPr>
          <w:rFonts w:ascii="Times New Roman" w:hAnsi="Times New Roman" w:cs="Times New Roman"/>
          <w:sz w:val="20"/>
          <w:szCs w:val="20"/>
        </w:rPr>
      </w:pPr>
    </w:p>
    <w:p w14:paraId="4556A780" w14:textId="77777777" w:rsidR="007E110C" w:rsidRDefault="007E110C">
      <w:pPr>
        <w:jc w:val="center"/>
        <w:rPr>
          <w:rFonts w:ascii="Times New Roman" w:hAnsi="Times New Roman" w:cs="Times New Roman"/>
          <w:sz w:val="24"/>
          <w:szCs w:val="20"/>
        </w:rPr>
      </w:pPr>
    </w:p>
    <w:p w14:paraId="109C72B7" w14:textId="77777777" w:rsidR="00506298" w:rsidRDefault="00506298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64C014" w14:textId="5618CDCF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506298">
        <w:rPr>
          <w:rFonts w:ascii="Times New Roman" w:hAnsi="Times New Roman" w:cs="Times New Roman"/>
          <w:sz w:val="24"/>
          <w:szCs w:val="24"/>
        </w:rPr>
        <w:t>PROGRAM STUDI</w:t>
      </w:r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PENDIDIKAN </w:t>
      </w:r>
      <w:proofErr w:type="gramStart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TEKNIK </w:t>
      </w:r>
      <w:r w:rsidRPr="00506298">
        <w:rPr>
          <w:rFonts w:ascii="Times New Roman" w:hAnsi="Times New Roman" w:cs="Times New Roman"/>
          <w:sz w:val="24"/>
          <w:szCs w:val="24"/>
        </w:rPr>
        <w:t xml:space="preserve"> INFORMATIKA</w:t>
      </w:r>
      <w:proofErr w:type="gramEnd"/>
      <w:r w:rsidR="00506298" w:rsidRPr="00506298">
        <w:rPr>
          <w:rFonts w:ascii="Times New Roman" w:hAnsi="Times New Roman" w:cs="Times New Roman"/>
          <w:sz w:val="24"/>
          <w:szCs w:val="24"/>
          <w:lang w:val="id-ID"/>
        </w:rPr>
        <w:t xml:space="preserve"> DAN KOMPUTER </w:t>
      </w:r>
    </w:p>
    <w:p w14:paraId="3C298C4B" w14:textId="77777777" w:rsidR="007E110C" w:rsidRPr="00506298" w:rsidRDefault="0040265F" w:rsidP="0050629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6298">
        <w:rPr>
          <w:rFonts w:ascii="Times New Roman" w:hAnsi="Times New Roman" w:cs="Times New Roman"/>
          <w:sz w:val="24"/>
          <w:szCs w:val="24"/>
        </w:rPr>
        <w:t>UNIVERSITAS SEBELAS MARET</w:t>
      </w:r>
    </w:p>
    <w:p w14:paraId="61A2F6C5" w14:textId="111BBE45" w:rsidR="007E110C" w:rsidRPr="00EE42AB" w:rsidRDefault="00EF78A8" w:rsidP="000B744F">
      <w:pPr>
        <w:jc w:val="center"/>
        <w:rPr>
          <w:rFonts w:ascii="Times New Roman" w:hAnsi="Times New Roman" w:cs="Times New Roman"/>
          <w:sz w:val="24"/>
          <w:szCs w:val="20"/>
        </w:rPr>
        <w:sectPr w:rsidR="007E110C" w:rsidRPr="00EE42A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0"/>
        </w:rPr>
        <w:t>202</w:t>
      </w:r>
      <w:r w:rsidR="00EE42AB">
        <w:rPr>
          <w:rFonts w:ascii="Times New Roman" w:hAnsi="Times New Roman" w:cs="Times New Roman"/>
          <w:sz w:val="24"/>
          <w:szCs w:val="20"/>
        </w:rPr>
        <w:t>2</w:t>
      </w:r>
    </w:p>
    <w:p w14:paraId="512B3BDF" w14:textId="508A9187" w:rsidR="000B744F" w:rsidRDefault="00D07CCB" w:rsidP="000B744F">
      <w:pPr>
        <w:pStyle w:val="Abstract"/>
        <w:ind w:firstLine="0"/>
        <w:rPr>
          <w:b w:val="0"/>
          <w:bCs w:val="0"/>
          <w:sz w:val="24"/>
          <w:szCs w:val="24"/>
          <w:lang w:val="it-IT"/>
        </w:rPr>
      </w:pPr>
      <w:r w:rsidRPr="00716B16"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178F997" wp14:editId="7AC17C74">
                <wp:simplePos x="0" y="0"/>
                <wp:positionH relativeFrom="column">
                  <wp:posOffset>-266292</wp:posOffset>
                </wp:positionH>
                <wp:positionV relativeFrom="paragraph">
                  <wp:posOffset>28</wp:posOffset>
                </wp:positionV>
                <wp:extent cx="6486525" cy="1499235"/>
                <wp:effectExtent l="0" t="0" r="9525" b="5715"/>
                <wp:wrapTight wrapText="bothSides">
                  <wp:wrapPolygon edited="0">
                    <wp:start x="0" y="0"/>
                    <wp:lineTo x="0" y="21408"/>
                    <wp:lineTo x="21568" y="21408"/>
                    <wp:lineTo x="21568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149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5FB20" w14:textId="6B8BAC9B" w:rsidR="00053F24" w:rsidRDefault="00053F24" w:rsidP="00FB1E37">
                            <w:pPr>
                              <w:pStyle w:val="Title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id-ID"/>
                              </w:rPr>
                              <w:t xml:space="preserve">Modul 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[</w:t>
                            </w:r>
                            <w:r w:rsidR="005875D2">
                              <w:rPr>
                                <w:sz w:val="32"/>
                                <w:szCs w:val="32"/>
                              </w:rPr>
                              <w:t xml:space="preserve">PRAKTIKUM </w:t>
                            </w:r>
                            <w:r w:rsidR="002F7F04">
                              <w:rPr>
                                <w:sz w:val="32"/>
                                <w:szCs w:val="32"/>
                              </w:rPr>
                              <w:t>10</w:t>
                            </w:r>
                            <w:r w:rsidR="00EF78A8">
                              <w:rPr>
                                <w:sz w:val="32"/>
                                <w:szCs w:val="32"/>
                              </w:rPr>
                              <w:t>]</w:t>
                            </w:r>
                          </w:p>
                          <w:p w14:paraId="5B3D01FA" w14:textId="30BDF186" w:rsidR="00053F24" w:rsidRDefault="002653C7" w:rsidP="00BD534A">
                            <w:pPr>
                              <w:pStyle w:val="Title"/>
                              <w:rPr>
                                <w:lang w:val="id-ID"/>
                              </w:rPr>
                            </w:pPr>
                            <w:r>
                              <w:t xml:space="preserve"> [SENSOR </w:t>
                            </w:r>
                            <w:r w:rsidR="00BD534A">
                              <w:t>HUJAN</w:t>
                            </w:r>
                            <w:r w:rsidR="00EF78A8">
                              <w:t>]</w:t>
                            </w:r>
                          </w:p>
                          <w:p w14:paraId="4E81C3C3" w14:textId="16A4109F" w:rsidR="00053F24" w:rsidRDefault="00BA59F1" w:rsidP="007A7930">
                            <w:pPr>
                              <w:pStyle w:val="Authors"/>
                              <w:spacing w:after="0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Syahrul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Bagas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H </w:t>
                            </w:r>
                            <w:r w:rsidR="00053F24">
                              <w:rPr>
                                <w:lang w:val="id-ID"/>
                              </w:rPr>
                              <w:t>(</w:t>
                            </w:r>
                            <w:r w:rsidR="00117965">
                              <w:t>K3520072</w:t>
                            </w:r>
                            <w:r w:rsidR="00506298">
                              <w:rPr>
                                <w:lang w:val="id-ID"/>
                              </w:rPr>
                              <w:t>)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/ </w:t>
                            </w:r>
                            <w:proofErr w:type="spellStart"/>
                            <w:r w:rsidR="007A7930">
                              <w:t>Jumat</w:t>
                            </w:r>
                            <w:proofErr w:type="spellEnd"/>
                            <w:r w:rsidR="00506298">
                              <w:rPr>
                                <w:lang w:val="id-ID"/>
                              </w:rPr>
                              <w:t xml:space="preserve">, </w:t>
                            </w:r>
                            <w:r w:rsidR="007A7930">
                              <w:t>26</w:t>
                            </w:r>
                            <w:r w:rsidR="009D4B21">
                              <w:t xml:space="preserve"> </w:t>
                            </w:r>
                            <w:proofErr w:type="spellStart"/>
                            <w:r w:rsidR="009D4B21">
                              <w:t>Maret</w:t>
                            </w:r>
                            <w:proofErr w:type="spellEnd"/>
                            <w:r w:rsidR="009D4B21">
                              <w:t xml:space="preserve"> </w:t>
                            </w:r>
                            <w:r w:rsidR="003667C8">
                              <w:t>2023</w:t>
                            </w:r>
                            <w:r w:rsidR="00053F24">
                              <w:rPr>
                                <w:lang w:val="id-ID"/>
                              </w:rPr>
                              <w:t xml:space="preserve">             </w:t>
                            </w:r>
                          </w:p>
                          <w:p w14:paraId="633FF7EA" w14:textId="49ACFAEF" w:rsidR="00053F24" w:rsidRDefault="00053F24" w:rsidP="00BA59F1">
                            <w:pPr>
                              <w:pStyle w:val="Authors"/>
                              <w:spacing w:after="0"/>
                            </w:pPr>
                            <w:r>
                              <w:rPr>
                                <w:lang w:val="id-ID"/>
                              </w:rPr>
                              <w:t xml:space="preserve">Email : </w:t>
                            </w:r>
                            <w:r w:rsidR="00BA59F1">
                              <w:t>syahrulbagash@</w:t>
                            </w:r>
                            <w:r>
                              <w:t>student.uns.ac.id</w:t>
                            </w:r>
                          </w:p>
                          <w:p w14:paraId="099D13B8" w14:textId="2C134E86" w:rsidR="00053F24" w:rsidRPr="00BA59F1" w:rsidRDefault="00506298" w:rsidP="00BA59F1">
                            <w:pPr>
                              <w:jc w:val="center"/>
                            </w:pPr>
                            <w:r>
                              <w:rPr>
                                <w:lang w:val="id-ID"/>
                              </w:rPr>
                              <w:t xml:space="preserve">Dosen Pengampu : </w:t>
                            </w:r>
                            <w:r w:rsidR="00BA59F1">
                              <w:t xml:space="preserve">Dr. </w:t>
                            </w:r>
                            <w:proofErr w:type="spellStart"/>
                            <w:r w:rsidR="00BA59F1">
                              <w:t>Agus</w:t>
                            </w:r>
                            <w:proofErr w:type="spellEnd"/>
                            <w:r w:rsidR="00BA59F1">
                              <w:t xml:space="preserve"> </w:t>
                            </w:r>
                            <w:proofErr w:type="spellStart"/>
                            <w:r w:rsidR="00BA59F1">
                              <w:t>Efendi</w:t>
                            </w:r>
                            <w:proofErr w:type="spellEnd"/>
                            <w:r w:rsidR="00BA59F1">
                              <w:t xml:space="preserve">, </w:t>
                            </w:r>
                            <w:proofErr w:type="spellStart"/>
                            <w:r w:rsidR="00BA59F1">
                              <w:t>M.Pd</w:t>
                            </w:r>
                            <w:proofErr w:type="spellEnd"/>
                            <w:r w:rsidR="0043575C">
                              <w:t>.</w:t>
                            </w:r>
                          </w:p>
                          <w:p w14:paraId="6A0A4286" w14:textId="77777777" w:rsidR="00053F24" w:rsidRDefault="00053F2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95pt;margin-top:0;width:510.75pt;height:118.05pt;z-index:-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" stroked="f">
                <v:textbox>
                  <w:txbxContent>
                    <w:p w14:paraId="53F5FB20" w14:textId="6B8BAC9B" w:rsidR="00053F24" w:rsidRDefault="00053F24" w:rsidP="00FB1E37">
                      <w:pPr>
                        <w:pStyle w:val="Title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  <w:lang w:val="id-ID"/>
                        </w:rPr>
                        <w:t xml:space="preserve">Modul </w:t>
                      </w:r>
                      <w:r w:rsidR="00EF78A8">
                        <w:rPr>
                          <w:sz w:val="32"/>
                          <w:szCs w:val="32"/>
                        </w:rPr>
                        <w:t>[</w:t>
                      </w:r>
                      <w:r w:rsidR="005875D2">
                        <w:rPr>
                          <w:sz w:val="32"/>
                          <w:szCs w:val="32"/>
                        </w:rPr>
                        <w:t xml:space="preserve">PRAKTIKUM </w:t>
                      </w:r>
                      <w:r w:rsidR="002F7F04">
                        <w:rPr>
                          <w:sz w:val="32"/>
                          <w:szCs w:val="32"/>
                        </w:rPr>
                        <w:t>10</w:t>
                      </w:r>
                      <w:r w:rsidR="00EF78A8">
                        <w:rPr>
                          <w:sz w:val="32"/>
                          <w:szCs w:val="32"/>
                        </w:rPr>
                        <w:t>]</w:t>
                      </w:r>
                    </w:p>
                    <w:p w14:paraId="5B3D01FA" w14:textId="30BDF186" w:rsidR="00053F24" w:rsidRDefault="002653C7" w:rsidP="00BD534A">
                      <w:pPr>
                        <w:pStyle w:val="Title"/>
                        <w:rPr>
                          <w:lang w:val="id-ID"/>
                        </w:rPr>
                      </w:pPr>
                      <w:r>
                        <w:t xml:space="preserve"> [SENSOR </w:t>
                      </w:r>
                      <w:r w:rsidR="00BD534A">
                        <w:t>HUJAN</w:t>
                      </w:r>
                      <w:r w:rsidR="00EF78A8">
                        <w:t>]</w:t>
                      </w:r>
                    </w:p>
                    <w:p w14:paraId="4E81C3C3" w14:textId="16A4109F" w:rsidR="00053F24" w:rsidRDefault="00BA59F1" w:rsidP="007A7930">
                      <w:pPr>
                        <w:pStyle w:val="Authors"/>
                        <w:spacing w:after="0"/>
                        <w:rPr>
                          <w:lang w:val="id-ID"/>
                        </w:rPr>
                      </w:pPr>
                      <w:proofErr w:type="spellStart"/>
                      <w:r>
                        <w:rPr>
                          <w:b/>
                        </w:rPr>
                        <w:t>Syahrul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Bagas</w:t>
                      </w:r>
                      <w:proofErr w:type="spellEnd"/>
                      <w:r>
                        <w:rPr>
                          <w:b/>
                        </w:rPr>
                        <w:t xml:space="preserve"> H </w:t>
                      </w:r>
                      <w:r w:rsidR="00053F24">
                        <w:rPr>
                          <w:lang w:val="id-ID"/>
                        </w:rPr>
                        <w:t>(</w:t>
                      </w:r>
                      <w:r w:rsidR="00117965">
                        <w:t>K3520072</w:t>
                      </w:r>
                      <w:r w:rsidR="00506298">
                        <w:rPr>
                          <w:lang w:val="id-ID"/>
                        </w:rPr>
                        <w:t>)</w:t>
                      </w:r>
                      <w:r w:rsidR="00053F24">
                        <w:rPr>
                          <w:lang w:val="id-ID"/>
                        </w:rPr>
                        <w:t xml:space="preserve"> / </w:t>
                      </w:r>
                      <w:proofErr w:type="spellStart"/>
                      <w:r w:rsidR="007A7930">
                        <w:t>Jumat</w:t>
                      </w:r>
                      <w:proofErr w:type="spellEnd"/>
                      <w:r w:rsidR="00506298">
                        <w:rPr>
                          <w:lang w:val="id-ID"/>
                        </w:rPr>
                        <w:t xml:space="preserve">, </w:t>
                      </w:r>
                      <w:r w:rsidR="007A7930">
                        <w:t>26</w:t>
                      </w:r>
                      <w:r w:rsidR="009D4B21">
                        <w:t xml:space="preserve"> </w:t>
                      </w:r>
                      <w:proofErr w:type="spellStart"/>
                      <w:r w:rsidR="009D4B21">
                        <w:t>Maret</w:t>
                      </w:r>
                      <w:proofErr w:type="spellEnd"/>
                      <w:r w:rsidR="009D4B21">
                        <w:t xml:space="preserve"> </w:t>
                      </w:r>
                      <w:r w:rsidR="003667C8">
                        <w:t>2023</w:t>
                      </w:r>
                      <w:r w:rsidR="00053F24">
                        <w:rPr>
                          <w:lang w:val="id-ID"/>
                        </w:rPr>
                        <w:t xml:space="preserve">             </w:t>
                      </w:r>
                    </w:p>
                    <w:p w14:paraId="633FF7EA" w14:textId="49ACFAEF" w:rsidR="00053F24" w:rsidRDefault="00053F24" w:rsidP="00BA59F1">
                      <w:pPr>
                        <w:pStyle w:val="Authors"/>
                        <w:spacing w:after="0"/>
                      </w:pPr>
                      <w:r>
                        <w:rPr>
                          <w:lang w:val="id-ID"/>
                        </w:rPr>
                        <w:t xml:space="preserve">Email : </w:t>
                      </w:r>
                      <w:r w:rsidR="00BA59F1">
                        <w:t>syahrulbagash@</w:t>
                      </w:r>
                      <w:r>
                        <w:t>student.uns.ac.id</w:t>
                      </w:r>
                    </w:p>
                    <w:p w14:paraId="099D13B8" w14:textId="2C134E86" w:rsidR="00053F24" w:rsidRPr="00BA59F1" w:rsidRDefault="00506298" w:rsidP="00BA59F1">
                      <w:pPr>
                        <w:jc w:val="center"/>
                      </w:pPr>
                      <w:r>
                        <w:rPr>
                          <w:lang w:val="id-ID"/>
                        </w:rPr>
                        <w:t xml:space="preserve">Dosen Pengampu : </w:t>
                      </w:r>
                      <w:r w:rsidR="00BA59F1">
                        <w:t xml:space="preserve">Dr. </w:t>
                      </w:r>
                      <w:proofErr w:type="spellStart"/>
                      <w:r w:rsidR="00BA59F1">
                        <w:t>Agus</w:t>
                      </w:r>
                      <w:proofErr w:type="spellEnd"/>
                      <w:r w:rsidR="00BA59F1">
                        <w:t xml:space="preserve"> </w:t>
                      </w:r>
                      <w:proofErr w:type="spellStart"/>
                      <w:r w:rsidR="00BA59F1">
                        <w:t>Efendi</w:t>
                      </w:r>
                      <w:proofErr w:type="spellEnd"/>
                      <w:r w:rsidR="00BA59F1">
                        <w:t xml:space="preserve">, </w:t>
                      </w:r>
                      <w:proofErr w:type="spellStart"/>
                      <w:r w:rsidR="00BA59F1">
                        <w:t>M.Pd</w:t>
                      </w:r>
                      <w:proofErr w:type="spellEnd"/>
                      <w:r w:rsidR="0043575C">
                        <w:t>.</w:t>
                      </w:r>
                    </w:p>
                    <w:p w14:paraId="6A0A4286" w14:textId="77777777" w:rsidR="00053F24" w:rsidRDefault="00053F24"/>
                  </w:txbxContent>
                </v:textbox>
                <w10:wrap type="tight"/>
              </v:shape>
            </w:pict>
          </mc:Fallback>
        </mc:AlternateContent>
      </w:r>
    </w:p>
    <w:p w14:paraId="6EFDD83F" w14:textId="77777777" w:rsidR="000B744F" w:rsidRPr="000B744F" w:rsidRDefault="000B744F" w:rsidP="000B744F">
      <w:pPr>
        <w:rPr>
          <w:lang w:val="it-IT"/>
        </w:rPr>
      </w:pPr>
    </w:p>
    <w:p w14:paraId="5A82E4B6" w14:textId="08737A65" w:rsidR="00D07CCB" w:rsidRPr="00D07CCB" w:rsidRDefault="0040265F" w:rsidP="0034134E">
      <w:pPr>
        <w:pStyle w:val="Abstract"/>
        <w:spacing w:line="360" w:lineRule="auto"/>
        <w:ind w:firstLine="0"/>
        <w:jc w:val="center"/>
        <w:rPr>
          <w:b w:val="0"/>
          <w:bCs w:val="0"/>
          <w:sz w:val="24"/>
          <w:szCs w:val="24"/>
        </w:rPr>
      </w:pPr>
      <w:r w:rsidRPr="00D07CCB">
        <w:rPr>
          <w:b w:val="0"/>
          <w:bCs w:val="0"/>
          <w:sz w:val="24"/>
          <w:szCs w:val="24"/>
          <w:lang w:val="it-IT"/>
        </w:rPr>
        <w:t>A</w:t>
      </w:r>
      <w:bookmarkStart w:id="0" w:name="OLE_LINK1"/>
      <w:r w:rsidRPr="00D07CCB">
        <w:rPr>
          <w:b w:val="0"/>
          <w:bCs w:val="0"/>
          <w:sz w:val="24"/>
          <w:szCs w:val="24"/>
          <w:lang w:val="it-IT"/>
        </w:rPr>
        <w:t>bstra</w:t>
      </w:r>
      <w:r w:rsidRPr="00D07CCB">
        <w:rPr>
          <w:b w:val="0"/>
          <w:bCs w:val="0"/>
          <w:sz w:val="24"/>
          <w:szCs w:val="24"/>
          <w:lang w:val="id-ID"/>
        </w:rPr>
        <w:t>ks</w:t>
      </w:r>
      <w:proofErr w:type="spellStart"/>
      <w:r w:rsidR="00D07CCB" w:rsidRPr="00D07CCB">
        <w:rPr>
          <w:b w:val="0"/>
          <w:bCs w:val="0"/>
          <w:sz w:val="24"/>
          <w:szCs w:val="24"/>
        </w:rPr>
        <w:t>i</w:t>
      </w:r>
      <w:proofErr w:type="spellEnd"/>
    </w:p>
    <w:p w14:paraId="198E140B" w14:textId="0C1FCC37" w:rsidR="00614C2F" w:rsidRPr="00614C2F" w:rsidRDefault="00FE78FC" w:rsidP="00FE78FC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  <w:bookmarkStart w:id="1" w:name="PointTmp"/>
      <w:bookmarkEnd w:id="0"/>
      <w:proofErr w:type="gramStart"/>
      <w:r w:rsidRPr="00FE78FC">
        <w:rPr>
          <w:b w:val="0"/>
          <w:bCs w:val="0"/>
          <w:sz w:val="24"/>
          <w:szCs w:val="24"/>
        </w:rPr>
        <w:t xml:space="preserve">Sensor </w:t>
      </w:r>
      <w:proofErr w:type="spellStart"/>
      <w:r w:rsidRPr="00FE78FC">
        <w:rPr>
          <w:b w:val="0"/>
          <w:bCs w:val="0"/>
          <w:sz w:val="24"/>
          <w:szCs w:val="24"/>
        </w:rPr>
        <w:t>huj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Arduino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adalah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perangkat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elektronik</w:t>
      </w:r>
      <w:proofErr w:type="spellEnd"/>
      <w:r w:rsidRPr="00FE78FC">
        <w:rPr>
          <w:b w:val="0"/>
          <w:bCs w:val="0"/>
          <w:sz w:val="24"/>
          <w:szCs w:val="24"/>
        </w:rPr>
        <w:t xml:space="preserve"> yang </w:t>
      </w:r>
      <w:proofErr w:type="spellStart"/>
      <w:r w:rsidRPr="00FE78FC">
        <w:rPr>
          <w:b w:val="0"/>
          <w:bCs w:val="0"/>
          <w:sz w:val="24"/>
          <w:szCs w:val="24"/>
        </w:rPr>
        <w:t>digunak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untuk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mendeteksi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keberada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atau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intensitas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hujan</w:t>
      </w:r>
      <w:proofErr w:type="spellEnd"/>
      <w:r w:rsidRPr="00FE78FC">
        <w:rPr>
          <w:b w:val="0"/>
          <w:bCs w:val="0"/>
          <w:sz w:val="24"/>
          <w:szCs w:val="24"/>
        </w:rPr>
        <w:t>.</w:t>
      </w:r>
      <w:proofErr w:type="gramEnd"/>
      <w:r w:rsidRPr="00FE78FC">
        <w:rPr>
          <w:b w:val="0"/>
          <w:bCs w:val="0"/>
          <w:sz w:val="24"/>
          <w:szCs w:val="24"/>
        </w:rPr>
        <w:t xml:space="preserve"> Sensor </w:t>
      </w:r>
      <w:proofErr w:type="spellStart"/>
      <w:r w:rsidRPr="00FE78FC">
        <w:rPr>
          <w:b w:val="0"/>
          <w:bCs w:val="0"/>
          <w:sz w:val="24"/>
          <w:szCs w:val="24"/>
        </w:rPr>
        <w:t>ini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bekerja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deng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menggunak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prinsip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konduktivitas</w:t>
      </w:r>
      <w:proofErr w:type="spellEnd"/>
      <w:r w:rsidRPr="00FE78FC">
        <w:rPr>
          <w:b w:val="0"/>
          <w:bCs w:val="0"/>
          <w:sz w:val="24"/>
          <w:szCs w:val="24"/>
        </w:rPr>
        <w:t xml:space="preserve"> air </w:t>
      </w:r>
      <w:proofErr w:type="spellStart"/>
      <w:r w:rsidRPr="00FE78FC">
        <w:rPr>
          <w:b w:val="0"/>
          <w:bCs w:val="0"/>
          <w:sz w:val="24"/>
          <w:szCs w:val="24"/>
        </w:rPr>
        <w:t>untuk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mengidentifikasi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kelembab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atau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kebasahan</w:t>
      </w:r>
      <w:proofErr w:type="spellEnd"/>
      <w:r w:rsidRPr="00FE78FC">
        <w:rPr>
          <w:b w:val="0"/>
          <w:bCs w:val="0"/>
          <w:sz w:val="24"/>
          <w:szCs w:val="24"/>
        </w:rPr>
        <w:t xml:space="preserve"> </w:t>
      </w:r>
      <w:proofErr w:type="spellStart"/>
      <w:r w:rsidRPr="00FE78FC">
        <w:rPr>
          <w:b w:val="0"/>
          <w:bCs w:val="0"/>
          <w:sz w:val="24"/>
          <w:szCs w:val="24"/>
        </w:rPr>
        <w:t>permukaan</w:t>
      </w:r>
      <w:proofErr w:type="spellEnd"/>
      <w:r w:rsidRPr="00FE78FC">
        <w:rPr>
          <w:b w:val="0"/>
          <w:bCs w:val="0"/>
          <w:sz w:val="24"/>
          <w:szCs w:val="24"/>
        </w:rPr>
        <w:t>.</w:t>
      </w:r>
      <w:r w:rsidR="00D34270" w:rsidRPr="00D34270">
        <w:t xml:space="preserve"> </w:t>
      </w:r>
      <w:proofErr w:type="gramStart"/>
      <w:r w:rsidR="00D34270" w:rsidRPr="00D34270">
        <w:rPr>
          <w:b w:val="0"/>
          <w:bCs w:val="0"/>
          <w:sz w:val="24"/>
          <w:szCs w:val="24"/>
        </w:rPr>
        <w:t xml:space="preserve">Sensor </w:t>
      </w:r>
      <w:proofErr w:type="spellStart"/>
      <w:r w:rsidR="00D34270" w:rsidRPr="00D34270">
        <w:rPr>
          <w:b w:val="0"/>
          <w:bCs w:val="0"/>
          <w:sz w:val="24"/>
          <w:szCs w:val="24"/>
        </w:rPr>
        <w:t>huj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Arduino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mungkink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pengguna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untuk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ndeteksi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huj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deng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udah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d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ngintegrasik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informasi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tersebut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ke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dalam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proyek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elektronik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yang </w:t>
      </w:r>
      <w:proofErr w:type="spellStart"/>
      <w:r w:rsidR="00D34270" w:rsidRPr="00D34270">
        <w:rPr>
          <w:b w:val="0"/>
          <w:bCs w:val="0"/>
          <w:sz w:val="24"/>
          <w:szCs w:val="24"/>
        </w:rPr>
        <w:t>lebih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besar</w:t>
      </w:r>
      <w:proofErr w:type="spellEnd"/>
      <w:r w:rsidR="00D34270" w:rsidRPr="00D34270">
        <w:rPr>
          <w:b w:val="0"/>
          <w:bCs w:val="0"/>
          <w:sz w:val="24"/>
          <w:szCs w:val="24"/>
        </w:rPr>
        <w:t>.</w:t>
      </w:r>
      <w:proofErr w:type="gram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="00D34270" w:rsidRPr="00D34270">
        <w:rPr>
          <w:b w:val="0"/>
          <w:bCs w:val="0"/>
          <w:sz w:val="24"/>
          <w:szCs w:val="24"/>
        </w:rPr>
        <w:t>Deng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nggunak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sensor </w:t>
      </w:r>
      <w:proofErr w:type="spellStart"/>
      <w:r w:rsidR="00D34270" w:rsidRPr="00D34270">
        <w:rPr>
          <w:b w:val="0"/>
          <w:bCs w:val="0"/>
          <w:sz w:val="24"/>
          <w:szCs w:val="24"/>
        </w:rPr>
        <w:t>ini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, </w:t>
      </w:r>
      <w:proofErr w:type="spellStart"/>
      <w:r w:rsidR="00D34270" w:rsidRPr="00D34270">
        <w:rPr>
          <w:b w:val="0"/>
          <w:bCs w:val="0"/>
          <w:sz w:val="24"/>
          <w:szCs w:val="24"/>
        </w:rPr>
        <w:t>kita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dapat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ngambil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langkah-langkah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yang </w:t>
      </w:r>
      <w:proofErr w:type="spellStart"/>
      <w:r w:rsidR="00D34270" w:rsidRPr="00D34270">
        <w:rPr>
          <w:b w:val="0"/>
          <w:bCs w:val="0"/>
          <w:sz w:val="24"/>
          <w:szCs w:val="24"/>
        </w:rPr>
        <w:t>tepat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berdasark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kondisi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huj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untuk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mantau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lingkung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atau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mengendalikan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sistem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secara</w:t>
      </w:r>
      <w:proofErr w:type="spellEnd"/>
      <w:r w:rsidR="00D34270" w:rsidRPr="00D34270">
        <w:rPr>
          <w:b w:val="0"/>
          <w:bCs w:val="0"/>
          <w:sz w:val="24"/>
          <w:szCs w:val="24"/>
        </w:rPr>
        <w:t xml:space="preserve"> </w:t>
      </w:r>
      <w:proofErr w:type="spellStart"/>
      <w:r w:rsidR="00D34270" w:rsidRPr="00D34270">
        <w:rPr>
          <w:b w:val="0"/>
          <w:bCs w:val="0"/>
          <w:sz w:val="24"/>
          <w:szCs w:val="24"/>
        </w:rPr>
        <w:t>otomatis</w:t>
      </w:r>
      <w:proofErr w:type="spellEnd"/>
      <w:r w:rsidR="00D34270" w:rsidRPr="00D34270">
        <w:rPr>
          <w:b w:val="0"/>
          <w:bCs w:val="0"/>
          <w:sz w:val="24"/>
          <w:szCs w:val="24"/>
        </w:rPr>
        <w:t>.</w:t>
      </w:r>
      <w:proofErr w:type="gramEnd"/>
    </w:p>
    <w:p w14:paraId="73610B2B" w14:textId="77777777" w:rsidR="00614C2F" w:rsidRPr="00AB65F4" w:rsidRDefault="00614C2F" w:rsidP="0034134E">
      <w:pPr>
        <w:pStyle w:val="IndexTerms"/>
        <w:spacing w:line="360" w:lineRule="auto"/>
        <w:ind w:firstLine="0"/>
        <w:rPr>
          <w:b w:val="0"/>
          <w:bCs w:val="0"/>
          <w:sz w:val="24"/>
          <w:szCs w:val="24"/>
        </w:rPr>
      </w:pPr>
    </w:p>
    <w:p w14:paraId="3C463AE5" w14:textId="37F656ED" w:rsidR="00716B16" w:rsidRPr="00EE401E" w:rsidRDefault="0040265F" w:rsidP="00FE78FC">
      <w:pPr>
        <w:pStyle w:val="IndexTerms"/>
        <w:spacing w:line="360" w:lineRule="auto"/>
        <w:ind w:firstLine="0"/>
        <w:rPr>
          <w:sz w:val="28"/>
          <w:szCs w:val="28"/>
        </w:rPr>
      </w:pPr>
      <w:r w:rsidRPr="00D07CCB">
        <w:rPr>
          <w:b w:val="0"/>
          <w:bCs w:val="0"/>
          <w:sz w:val="24"/>
          <w:szCs w:val="24"/>
          <w:lang w:val="id-ID"/>
        </w:rPr>
        <w:t>Kata kunci</w:t>
      </w:r>
      <w:r w:rsidR="00D07CCB">
        <w:rPr>
          <w:b w:val="0"/>
          <w:bCs w:val="0"/>
          <w:sz w:val="24"/>
          <w:szCs w:val="24"/>
        </w:rPr>
        <w:t xml:space="preserve">: </w:t>
      </w:r>
      <w:proofErr w:type="spellStart"/>
      <w:r w:rsidR="00EC41D2">
        <w:rPr>
          <w:b w:val="0"/>
          <w:bCs w:val="0"/>
          <w:sz w:val="24"/>
          <w:szCs w:val="24"/>
        </w:rPr>
        <w:t>arduino</w:t>
      </w:r>
      <w:proofErr w:type="spellEnd"/>
      <w:r w:rsidR="00EC41D2">
        <w:rPr>
          <w:b w:val="0"/>
          <w:bCs w:val="0"/>
          <w:sz w:val="24"/>
          <w:szCs w:val="24"/>
        </w:rPr>
        <w:t xml:space="preserve">, </w:t>
      </w:r>
      <w:r w:rsidR="007B74FF">
        <w:rPr>
          <w:b w:val="0"/>
          <w:bCs w:val="0"/>
          <w:sz w:val="24"/>
          <w:szCs w:val="24"/>
        </w:rPr>
        <w:t xml:space="preserve">sensor </w:t>
      </w:r>
      <w:proofErr w:type="spellStart"/>
      <w:r w:rsidR="00FE78FC">
        <w:rPr>
          <w:b w:val="0"/>
          <w:bCs w:val="0"/>
          <w:sz w:val="24"/>
          <w:szCs w:val="24"/>
        </w:rPr>
        <w:t>hujan</w:t>
      </w:r>
      <w:proofErr w:type="spellEnd"/>
      <w:r w:rsidR="00716B16" w:rsidRPr="00716B16">
        <w:rPr>
          <w:sz w:val="28"/>
          <w:szCs w:val="28"/>
        </w:rPr>
        <w:br w:type="page"/>
      </w:r>
    </w:p>
    <w:bookmarkEnd w:id="1"/>
    <w:p w14:paraId="7CC9CD7D" w14:textId="3E461D4F" w:rsidR="00F7218F" w:rsidRDefault="00FD1093" w:rsidP="002D433F">
      <w:pPr>
        <w:pStyle w:val="Heading1"/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lat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b/>
          <w:bCs/>
          <w:sz w:val="24"/>
          <w:szCs w:val="24"/>
        </w:rPr>
        <w:t>Bahan</w:t>
      </w:r>
      <w:proofErr w:type="spellEnd"/>
    </w:p>
    <w:p w14:paraId="74B46285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 xml:space="preserve">Board </w:t>
      </w:r>
      <w:proofErr w:type="spellStart"/>
      <w:r w:rsidRPr="004201D6">
        <w:rPr>
          <w:rFonts w:asciiTheme="majorBidi" w:hAnsiTheme="majorBidi" w:cstheme="majorBidi"/>
        </w:rPr>
        <w:t>Arduino</w:t>
      </w:r>
      <w:proofErr w:type="spellEnd"/>
      <w:r w:rsidRPr="004201D6">
        <w:rPr>
          <w:rFonts w:asciiTheme="majorBidi" w:hAnsiTheme="majorBidi" w:cstheme="majorBidi"/>
        </w:rPr>
        <w:t xml:space="preserve"> UNO</w:t>
      </w:r>
    </w:p>
    <w:p w14:paraId="237A78C1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 w:rsidRPr="004201D6">
        <w:rPr>
          <w:rFonts w:asciiTheme="majorBidi" w:hAnsiTheme="majorBidi" w:cstheme="majorBidi"/>
        </w:rPr>
        <w:t>Project Board</w:t>
      </w:r>
    </w:p>
    <w:p w14:paraId="1D459E7A" w14:textId="77777777" w:rsidR="004201D6" w:rsidRDefault="004201D6" w:rsidP="004201D6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proofErr w:type="spellStart"/>
      <w:r w:rsidRPr="004201D6">
        <w:rPr>
          <w:rFonts w:asciiTheme="majorBidi" w:hAnsiTheme="majorBidi" w:cstheme="majorBidi"/>
        </w:rPr>
        <w:t>Kabel</w:t>
      </w:r>
      <w:proofErr w:type="spellEnd"/>
      <w:r w:rsidRPr="004201D6">
        <w:rPr>
          <w:rFonts w:asciiTheme="majorBidi" w:hAnsiTheme="majorBidi" w:cstheme="majorBidi"/>
        </w:rPr>
        <w:t xml:space="preserve"> jumper</w:t>
      </w:r>
    </w:p>
    <w:p w14:paraId="734E3AA0" w14:textId="514F6B47" w:rsidR="005806C1" w:rsidRPr="00DA3431" w:rsidRDefault="006F55D4" w:rsidP="007B68F8">
      <w:pPr>
        <w:pStyle w:val="ListParagraph"/>
        <w:numPr>
          <w:ilvl w:val="0"/>
          <w:numId w:val="19"/>
        </w:numPr>
        <w:spacing w:after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nsor </w:t>
      </w:r>
      <w:proofErr w:type="spellStart"/>
      <w:r w:rsidR="007B68F8">
        <w:rPr>
          <w:rFonts w:asciiTheme="majorBidi" w:hAnsiTheme="majorBidi" w:cstheme="majorBidi"/>
        </w:rPr>
        <w:t>Hujan</w:t>
      </w:r>
      <w:proofErr w:type="spellEnd"/>
    </w:p>
    <w:p w14:paraId="38ED8991" w14:textId="23E446BB" w:rsidR="007E110C" w:rsidRDefault="00ED2E54" w:rsidP="003935A9">
      <w:pPr>
        <w:pStyle w:val="Heading1"/>
        <w:rPr>
          <w:b/>
          <w:bCs/>
          <w:sz w:val="24"/>
          <w:szCs w:val="24"/>
        </w:rPr>
      </w:pPr>
      <w:proofErr w:type="spellStart"/>
      <w:r w:rsidRPr="003935A9">
        <w:rPr>
          <w:b/>
          <w:bCs/>
          <w:sz w:val="24"/>
          <w:szCs w:val="24"/>
        </w:rPr>
        <w:t>Gambar</w:t>
      </w:r>
      <w:proofErr w:type="spellEnd"/>
      <w:r w:rsidRPr="003935A9">
        <w:rPr>
          <w:b/>
          <w:bCs/>
          <w:sz w:val="24"/>
          <w:szCs w:val="24"/>
        </w:rPr>
        <w:t xml:space="preserve"> </w:t>
      </w:r>
      <w:proofErr w:type="spellStart"/>
      <w:r w:rsidRPr="003935A9">
        <w:rPr>
          <w:b/>
          <w:bCs/>
          <w:sz w:val="24"/>
          <w:szCs w:val="24"/>
        </w:rPr>
        <w:t>Rangkaian</w:t>
      </w:r>
      <w:proofErr w:type="spellEnd"/>
    </w:p>
    <w:p w14:paraId="19BA7FF2" w14:textId="1E15AA31" w:rsidR="009E54E7" w:rsidRDefault="00FE5C6A" w:rsidP="00DE6DF8">
      <w:pPr>
        <w:jc w:val="center"/>
        <w:rPr>
          <w:b/>
          <w:bCs/>
          <w:sz w:val="24"/>
          <w:szCs w:val="24"/>
        </w:rPr>
      </w:pPr>
      <w:bookmarkStart w:id="2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2EEC26" wp14:editId="4679E3C3">
                <wp:simplePos x="0" y="0"/>
                <wp:positionH relativeFrom="column">
                  <wp:posOffset>2947307</wp:posOffset>
                </wp:positionH>
                <wp:positionV relativeFrom="paragraph">
                  <wp:posOffset>364853</wp:posOffset>
                </wp:positionV>
                <wp:extent cx="955222" cy="179614"/>
                <wp:effectExtent l="0" t="0" r="1651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222" cy="179614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left:0;text-align:left;margin-left:232.05pt;margin-top:28.75pt;width:75.2pt;height:14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" fillcolor="white [3201]" strokecolor="white [3212]" strokeweight="2pt"/>
            </w:pict>
          </mc:Fallback>
        </mc:AlternateContent>
      </w:r>
      <w:bookmarkEnd w:id="2"/>
      <w:r w:rsidR="00DE6DF8">
        <w:rPr>
          <w:noProof/>
        </w:rPr>
        <w:drawing>
          <wp:inline distT="0" distB="0" distL="0" distR="0" wp14:anchorId="3A165357" wp14:editId="20EE670A">
            <wp:extent cx="2212522" cy="2095774"/>
            <wp:effectExtent l="0" t="0" r="0" b="0"/>
            <wp:docPr id="1" name="Picture 1" descr="Cara Menangani Sensor Hujan (Raindrop) dengan Arduino Uno - Saptaji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a Menangani Sensor Hujan (Raindrop) dengan Arduino Uno - Saptaji.co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693" cy="2095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E6DF8">
        <w:rPr>
          <w:noProof/>
        </w:rPr>
        <w:drawing>
          <wp:inline distT="0" distB="0" distL="0" distR="0" wp14:anchorId="2AEA4548" wp14:editId="0E07DE18">
            <wp:extent cx="4106636" cy="1832191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6636" cy="1832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BC26" w14:textId="2E60205E" w:rsidR="00BF18B2" w:rsidRPr="009E54E7" w:rsidRDefault="005D58C3" w:rsidP="009E54E7">
      <w:pPr>
        <w:pStyle w:val="Heading1"/>
        <w:rPr>
          <w:b/>
          <w:bCs/>
          <w:sz w:val="24"/>
          <w:szCs w:val="24"/>
        </w:rPr>
      </w:pPr>
      <w:proofErr w:type="spellStart"/>
      <w:r w:rsidRPr="009E54E7">
        <w:rPr>
          <w:b/>
          <w:bCs/>
          <w:sz w:val="24"/>
          <w:szCs w:val="24"/>
        </w:rPr>
        <w:t>Keterangan</w:t>
      </w:r>
      <w:proofErr w:type="spellEnd"/>
    </w:p>
    <w:p w14:paraId="5829280B" w14:textId="103B7CF1" w:rsidR="00F04D25" w:rsidRDefault="00FE5227" w:rsidP="00C9098F">
      <w:pPr>
        <w:pStyle w:val="Heading1"/>
        <w:numPr>
          <w:ilvl w:val="0"/>
          <w:numId w:val="0"/>
        </w:numPr>
        <w:spacing w:line="360" w:lineRule="auto"/>
        <w:jc w:val="both"/>
        <w:rPr>
          <w:b/>
          <w:bCs/>
          <w:sz w:val="24"/>
          <w:szCs w:val="24"/>
        </w:rPr>
      </w:pP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lam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roye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ita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proofErr w:type="gram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ggunak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C9098F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hujan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untuk</w:t>
      </w:r>
      <w:proofErr w:type="spellEnd"/>
      <w:r w:rsidRPr="00FE522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eteksi</w:t>
      </w:r>
      <w:proofErr w:type="spellEnd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lembapan</w:t>
      </w:r>
      <w:proofErr w:type="spellEnd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</w:t>
      </w:r>
      <w:proofErr w:type="spellStart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sekitar</w:t>
      </w:r>
      <w:proofErr w:type="spellEnd"/>
      <w:r w:rsidR="00E1048D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</w:t>
      </w:r>
      <w:r w:rsidR="00242773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r w:rsid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ng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miki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program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in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mbac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huj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r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OutputAO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ondis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gital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ar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OutputDO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ik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huj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</w:t>
      </w:r>
      <w:r w:rsidR="00F4688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eteksi</w:t>
      </w:r>
      <w:proofErr w:type="spellEnd"/>
      <w:r w:rsidR="00F4688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F46887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lembab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, LED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ad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pin 13 (Led) </w:t>
      </w:r>
      <w:proofErr w:type="spellStart"/>
      <w:proofErr w:type="gram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proofErr w:type="gram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enyal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ik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idak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d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kelembab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yang </w:t>
      </w:r>
      <w:proofErr w:type="spellStart"/>
      <w:proofErr w:type="gram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terdeteks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,</w:t>
      </w:r>
      <w:proofErr w:type="gram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LED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ak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mat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.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Nilai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pembaca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sensor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juga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tampilkan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di Serial Monitor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setiap</w:t>
      </w:r>
      <w:proofErr w:type="spellEnd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 xml:space="preserve"> kali loop </w:t>
      </w:r>
      <w:proofErr w:type="spell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dijalankan</w:t>
      </w:r>
      <w:proofErr w:type="spellEnd"/>
      <w:proofErr w:type="gramStart"/>
      <w:r w:rsidR="003021B2" w:rsidRPr="003021B2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.</w:t>
      </w:r>
      <w:r w:rsidR="00FC5E11" w:rsidRPr="00FC5E11">
        <w:rPr>
          <w:rFonts w:asciiTheme="majorBidi" w:eastAsiaTheme="minorHAnsi" w:hAnsiTheme="majorBidi" w:cstheme="majorBidi"/>
          <w:smallCaps w:val="0"/>
          <w:kern w:val="0"/>
          <w:sz w:val="22"/>
          <w:szCs w:val="22"/>
        </w:rPr>
        <w:t>.</w:t>
      </w:r>
      <w:proofErr w:type="gramEnd"/>
    </w:p>
    <w:p w14:paraId="7293C30B" w14:textId="3DF213C0" w:rsidR="007E110C" w:rsidRPr="00B136E1" w:rsidRDefault="004E76A6" w:rsidP="00F04D25">
      <w:pPr>
        <w:pStyle w:val="Heading1"/>
        <w:rPr>
          <w:b/>
          <w:bCs/>
          <w:sz w:val="24"/>
          <w:szCs w:val="24"/>
        </w:rPr>
      </w:pPr>
      <w:proofErr w:type="spellStart"/>
      <w:r w:rsidRPr="00B136E1">
        <w:rPr>
          <w:b/>
          <w:bCs/>
          <w:sz w:val="24"/>
          <w:szCs w:val="24"/>
        </w:rPr>
        <w:t>Kode</w:t>
      </w:r>
      <w:proofErr w:type="spellEnd"/>
      <w:r w:rsidRPr="00B136E1">
        <w:rPr>
          <w:b/>
          <w:bCs/>
          <w:sz w:val="24"/>
          <w:szCs w:val="24"/>
        </w:rPr>
        <w:t xml:space="preserve"> Program</w:t>
      </w:r>
    </w:p>
    <w:p w14:paraId="08CEE738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</w:p>
    <w:p w14:paraId="0488FD21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Led=13; //</w:t>
      </w:r>
      <w:proofErr w:type="spellStart"/>
      <w:r w:rsidRPr="004724E9">
        <w:rPr>
          <w:rFonts w:ascii="Consolas" w:hAnsi="Consolas"/>
          <w:sz w:val="21"/>
          <w:szCs w:val="21"/>
        </w:rPr>
        <w:t>nam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alias pin 13 </w:t>
      </w:r>
      <w:proofErr w:type="spellStart"/>
      <w:r w:rsidRPr="004724E9">
        <w:rPr>
          <w:rFonts w:ascii="Consolas" w:hAnsi="Consolas"/>
          <w:sz w:val="21"/>
          <w:szCs w:val="21"/>
        </w:rPr>
        <w:t>yaitu</w:t>
      </w:r>
      <w:proofErr w:type="spellEnd"/>
      <w:r w:rsidRPr="004724E9">
        <w:rPr>
          <w:rFonts w:ascii="Consolas" w:hAnsi="Consolas"/>
          <w:sz w:val="21"/>
          <w:szCs w:val="21"/>
        </w:rPr>
        <w:t xml:space="preserve"> LED</w:t>
      </w:r>
    </w:p>
    <w:p w14:paraId="16638DCB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OutputDO</w:t>
      </w:r>
      <w:proofErr w:type="spellEnd"/>
      <w:r w:rsidRPr="004724E9">
        <w:rPr>
          <w:rFonts w:ascii="Consolas" w:hAnsi="Consolas"/>
          <w:sz w:val="21"/>
          <w:szCs w:val="21"/>
        </w:rPr>
        <w:t>=12; //</w:t>
      </w:r>
      <w:proofErr w:type="spellStart"/>
      <w:r w:rsidRPr="004724E9">
        <w:rPr>
          <w:rFonts w:ascii="Consolas" w:hAnsi="Consolas"/>
          <w:sz w:val="21"/>
          <w:szCs w:val="21"/>
        </w:rPr>
        <w:t>nam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alias pin 12 </w:t>
      </w:r>
      <w:proofErr w:type="spellStart"/>
      <w:r w:rsidRPr="004724E9">
        <w:rPr>
          <w:rFonts w:ascii="Consolas" w:hAnsi="Consolas"/>
          <w:sz w:val="21"/>
          <w:szCs w:val="21"/>
        </w:rPr>
        <w:t>yaitu</w:t>
      </w:r>
      <w:proofErr w:type="spellEnd"/>
      <w:r w:rsidRPr="004724E9">
        <w:rPr>
          <w:rFonts w:ascii="Consolas" w:hAnsi="Consolas"/>
          <w:sz w:val="21"/>
          <w:szCs w:val="21"/>
        </w:rPr>
        <w:t xml:space="preserve"> Output DO</w:t>
      </w:r>
    </w:p>
    <w:p w14:paraId="04435E12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int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OutputAO</w:t>
      </w:r>
      <w:proofErr w:type="spellEnd"/>
      <w:r w:rsidRPr="004724E9">
        <w:rPr>
          <w:rFonts w:ascii="Consolas" w:hAnsi="Consolas"/>
          <w:sz w:val="21"/>
          <w:szCs w:val="21"/>
        </w:rPr>
        <w:t>=A0; //</w:t>
      </w:r>
      <w:proofErr w:type="spellStart"/>
      <w:r w:rsidRPr="004724E9">
        <w:rPr>
          <w:rFonts w:ascii="Consolas" w:hAnsi="Consolas"/>
          <w:sz w:val="21"/>
          <w:szCs w:val="21"/>
        </w:rPr>
        <w:t>nam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alias pin AO </w:t>
      </w:r>
      <w:proofErr w:type="spellStart"/>
      <w:r w:rsidRPr="004724E9">
        <w:rPr>
          <w:rFonts w:ascii="Consolas" w:hAnsi="Consolas"/>
          <w:sz w:val="21"/>
          <w:szCs w:val="21"/>
        </w:rPr>
        <w:t>yaitu</w:t>
      </w:r>
      <w:proofErr w:type="spellEnd"/>
      <w:r w:rsidRPr="004724E9">
        <w:rPr>
          <w:rFonts w:ascii="Consolas" w:hAnsi="Consolas"/>
          <w:sz w:val="21"/>
          <w:szCs w:val="21"/>
        </w:rPr>
        <w:t xml:space="preserve"> Output AO</w:t>
      </w:r>
    </w:p>
    <w:p w14:paraId="277C8A4B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lastRenderedPageBreak/>
        <w:t>int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val</w:t>
      </w:r>
      <w:proofErr w:type="spellEnd"/>
      <w:r w:rsidRPr="004724E9">
        <w:rPr>
          <w:rFonts w:ascii="Consolas" w:hAnsi="Consolas"/>
          <w:sz w:val="21"/>
          <w:szCs w:val="21"/>
        </w:rPr>
        <w:t>;//</w:t>
      </w:r>
      <w:proofErr w:type="spellStart"/>
      <w:r w:rsidRPr="004724E9">
        <w:rPr>
          <w:rFonts w:ascii="Consolas" w:hAnsi="Consolas"/>
          <w:sz w:val="21"/>
          <w:szCs w:val="21"/>
        </w:rPr>
        <w:t>val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sebag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buffer data</w:t>
      </w:r>
    </w:p>
    <w:p w14:paraId="6FD22A19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float</w:t>
      </w:r>
      <w:proofErr w:type="gramEnd"/>
      <w:r w:rsidRPr="004724E9">
        <w:rPr>
          <w:rFonts w:ascii="Consolas" w:hAnsi="Consolas"/>
          <w:sz w:val="21"/>
          <w:szCs w:val="21"/>
        </w:rPr>
        <w:t xml:space="preserve"> sensor; //</w:t>
      </w:r>
      <w:proofErr w:type="spellStart"/>
      <w:r w:rsidRPr="004724E9">
        <w:rPr>
          <w:rFonts w:ascii="Consolas" w:hAnsi="Consolas"/>
          <w:sz w:val="21"/>
          <w:szCs w:val="21"/>
        </w:rPr>
        <w:t>sebag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data buffer sensor</w:t>
      </w:r>
    </w:p>
    <w:p w14:paraId="6CA5EC87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void</w:t>
      </w:r>
      <w:proofErr w:type="gramEnd"/>
      <w:r w:rsidRPr="004724E9">
        <w:rPr>
          <w:rFonts w:ascii="Consolas" w:hAnsi="Consolas"/>
          <w:sz w:val="21"/>
          <w:szCs w:val="21"/>
        </w:rPr>
        <w:t xml:space="preserve"> setup()</w:t>
      </w:r>
    </w:p>
    <w:p w14:paraId="346FE32A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{</w:t>
      </w:r>
    </w:p>
    <w:p w14:paraId="436AA04B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pinMode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(Led, OUTPUT) ; //</w:t>
      </w:r>
      <w:proofErr w:type="spellStart"/>
      <w:r w:rsidRPr="004724E9">
        <w:rPr>
          <w:rFonts w:ascii="Consolas" w:hAnsi="Consolas"/>
          <w:sz w:val="21"/>
          <w:szCs w:val="21"/>
        </w:rPr>
        <w:t>Defisin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LED </w:t>
      </w:r>
      <w:proofErr w:type="spellStart"/>
      <w:r w:rsidRPr="004724E9">
        <w:rPr>
          <w:rFonts w:ascii="Consolas" w:hAnsi="Consolas"/>
          <w:sz w:val="21"/>
          <w:szCs w:val="21"/>
        </w:rPr>
        <w:t>sebag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output</w:t>
      </w:r>
    </w:p>
    <w:p w14:paraId="6C943582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pinMode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(</w:t>
      </w:r>
      <w:proofErr w:type="spellStart"/>
      <w:r w:rsidRPr="004724E9">
        <w:rPr>
          <w:rFonts w:ascii="Consolas" w:hAnsi="Consolas"/>
          <w:sz w:val="21"/>
          <w:szCs w:val="21"/>
        </w:rPr>
        <w:t>OutputDO</w:t>
      </w:r>
      <w:proofErr w:type="spellEnd"/>
      <w:r w:rsidRPr="004724E9">
        <w:rPr>
          <w:rFonts w:ascii="Consolas" w:hAnsi="Consolas"/>
          <w:sz w:val="21"/>
          <w:szCs w:val="21"/>
        </w:rPr>
        <w:t>, INPUT) ; //</w:t>
      </w:r>
      <w:proofErr w:type="spellStart"/>
      <w:r w:rsidRPr="004724E9">
        <w:rPr>
          <w:rFonts w:ascii="Consolas" w:hAnsi="Consolas"/>
          <w:sz w:val="21"/>
          <w:szCs w:val="21"/>
        </w:rPr>
        <w:t>Defisin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OutputDO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sebag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input</w:t>
      </w:r>
    </w:p>
    <w:p w14:paraId="0CD5BB62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pinMode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(</w:t>
      </w:r>
      <w:proofErr w:type="spellStart"/>
      <w:r w:rsidRPr="004724E9">
        <w:rPr>
          <w:rFonts w:ascii="Consolas" w:hAnsi="Consolas"/>
          <w:sz w:val="21"/>
          <w:szCs w:val="21"/>
        </w:rPr>
        <w:t>OutputAO</w:t>
      </w:r>
      <w:proofErr w:type="spellEnd"/>
      <w:r w:rsidRPr="004724E9">
        <w:rPr>
          <w:rFonts w:ascii="Consolas" w:hAnsi="Consolas"/>
          <w:sz w:val="21"/>
          <w:szCs w:val="21"/>
        </w:rPr>
        <w:t>, INPUT) ; //</w:t>
      </w:r>
      <w:proofErr w:type="spellStart"/>
      <w:r w:rsidRPr="004724E9">
        <w:rPr>
          <w:rFonts w:ascii="Consolas" w:hAnsi="Consolas"/>
          <w:sz w:val="21"/>
          <w:szCs w:val="21"/>
        </w:rPr>
        <w:t>Defisin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OutputAO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sebag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input</w:t>
      </w:r>
    </w:p>
    <w:p w14:paraId="7E825B84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//</w:t>
      </w:r>
      <w:proofErr w:type="spellStart"/>
      <w:r w:rsidRPr="004724E9">
        <w:rPr>
          <w:rFonts w:ascii="Consolas" w:hAnsi="Consolas"/>
          <w:sz w:val="21"/>
          <w:szCs w:val="21"/>
        </w:rPr>
        <w:t>inisialisas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komunikas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serial</w:t>
      </w:r>
    </w:p>
    <w:p w14:paraId="69FDCAA4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Serial.begin</w:t>
      </w:r>
      <w:proofErr w:type="spellEnd"/>
      <w:r w:rsidRPr="004724E9">
        <w:rPr>
          <w:rFonts w:ascii="Consolas" w:hAnsi="Consolas"/>
          <w:sz w:val="21"/>
          <w:szCs w:val="21"/>
        </w:rPr>
        <w:t>(</w:t>
      </w:r>
      <w:proofErr w:type="gramEnd"/>
      <w:r w:rsidRPr="004724E9">
        <w:rPr>
          <w:rFonts w:ascii="Consolas" w:hAnsi="Consolas"/>
          <w:sz w:val="21"/>
          <w:szCs w:val="21"/>
        </w:rPr>
        <w:t>9600);</w:t>
      </w:r>
    </w:p>
    <w:p w14:paraId="4853E0CD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}</w:t>
      </w:r>
    </w:p>
    <w:p w14:paraId="54E3EF8A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void</w:t>
      </w:r>
      <w:proofErr w:type="gramEnd"/>
      <w:r w:rsidRPr="004724E9">
        <w:rPr>
          <w:rFonts w:ascii="Consolas" w:hAnsi="Consolas"/>
          <w:sz w:val="21"/>
          <w:szCs w:val="21"/>
        </w:rPr>
        <w:t xml:space="preserve"> loop()</w:t>
      </w:r>
    </w:p>
    <w:p w14:paraId="47695D85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{</w:t>
      </w:r>
    </w:p>
    <w:p w14:paraId="30358FBC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sensor</w:t>
      </w:r>
      <w:proofErr w:type="gramEnd"/>
      <w:r w:rsidRPr="004724E9">
        <w:rPr>
          <w:rFonts w:ascii="Consolas" w:hAnsi="Consolas"/>
          <w:sz w:val="21"/>
          <w:szCs w:val="21"/>
        </w:rPr>
        <w:t xml:space="preserve"> = </w:t>
      </w:r>
      <w:proofErr w:type="spellStart"/>
      <w:r w:rsidRPr="004724E9">
        <w:rPr>
          <w:rFonts w:ascii="Consolas" w:hAnsi="Consolas"/>
          <w:sz w:val="21"/>
          <w:szCs w:val="21"/>
        </w:rPr>
        <w:t>analogRead</w:t>
      </w:r>
      <w:proofErr w:type="spellEnd"/>
      <w:r w:rsidRPr="004724E9">
        <w:rPr>
          <w:rFonts w:ascii="Consolas" w:hAnsi="Consolas"/>
          <w:sz w:val="21"/>
          <w:szCs w:val="21"/>
        </w:rPr>
        <w:t>(</w:t>
      </w:r>
      <w:proofErr w:type="spellStart"/>
      <w:r w:rsidRPr="004724E9">
        <w:rPr>
          <w:rFonts w:ascii="Consolas" w:hAnsi="Consolas"/>
          <w:sz w:val="21"/>
          <w:szCs w:val="21"/>
        </w:rPr>
        <w:t>OutputAO</w:t>
      </w:r>
      <w:proofErr w:type="spellEnd"/>
      <w:r w:rsidRPr="004724E9">
        <w:rPr>
          <w:rFonts w:ascii="Consolas" w:hAnsi="Consolas"/>
          <w:sz w:val="21"/>
          <w:szCs w:val="21"/>
        </w:rPr>
        <w:t>);//</w:t>
      </w:r>
      <w:proofErr w:type="spellStart"/>
      <w:r w:rsidRPr="004724E9">
        <w:rPr>
          <w:rFonts w:ascii="Consolas" w:hAnsi="Consolas"/>
          <w:sz w:val="21"/>
          <w:szCs w:val="21"/>
        </w:rPr>
        <w:t>Pembaca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nil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sensor</w:t>
      </w:r>
    </w:p>
    <w:p w14:paraId="11D7DFAA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Serial.println</w:t>
      </w:r>
      <w:proofErr w:type="spellEnd"/>
      <w:r w:rsidRPr="004724E9">
        <w:rPr>
          <w:rFonts w:ascii="Consolas" w:hAnsi="Consolas"/>
          <w:sz w:val="21"/>
          <w:szCs w:val="21"/>
        </w:rPr>
        <w:t>(</w:t>
      </w:r>
      <w:proofErr w:type="gramEnd"/>
      <w:r w:rsidRPr="004724E9">
        <w:rPr>
          <w:rFonts w:ascii="Consolas" w:hAnsi="Consolas"/>
          <w:sz w:val="21"/>
          <w:szCs w:val="21"/>
        </w:rPr>
        <w:t>sensor); //</w:t>
      </w:r>
      <w:proofErr w:type="spellStart"/>
      <w:r w:rsidRPr="004724E9">
        <w:rPr>
          <w:rFonts w:ascii="Consolas" w:hAnsi="Consolas"/>
          <w:sz w:val="21"/>
          <w:szCs w:val="21"/>
        </w:rPr>
        <w:t>hasil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ak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ditampilk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di serial monitor</w:t>
      </w:r>
    </w:p>
    <w:p w14:paraId="21AC315C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//</w:t>
      </w:r>
      <w:proofErr w:type="spellStart"/>
      <w:r w:rsidRPr="004724E9">
        <w:rPr>
          <w:rFonts w:ascii="Consolas" w:hAnsi="Consolas"/>
          <w:sz w:val="21"/>
          <w:szCs w:val="21"/>
        </w:rPr>
        <w:t>pembaca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nila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sensor (</w:t>
      </w:r>
      <w:proofErr w:type="spellStart"/>
      <w:r w:rsidRPr="004724E9">
        <w:rPr>
          <w:rFonts w:ascii="Consolas" w:hAnsi="Consolas"/>
          <w:sz w:val="21"/>
          <w:szCs w:val="21"/>
        </w:rPr>
        <w:t>logik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1 </w:t>
      </w:r>
      <w:proofErr w:type="spellStart"/>
      <w:r w:rsidRPr="004724E9">
        <w:rPr>
          <w:rFonts w:ascii="Consolas" w:hAnsi="Consolas"/>
          <w:sz w:val="21"/>
          <w:szCs w:val="21"/>
        </w:rPr>
        <w:t>d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0)</w:t>
      </w:r>
    </w:p>
    <w:p w14:paraId="65EE5D87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val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= </w:t>
      </w:r>
      <w:proofErr w:type="spellStart"/>
      <w:r w:rsidRPr="004724E9">
        <w:rPr>
          <w:rFonts w:ascii="Consolas" w:hAnsi="Consolas"/>
          <w:sz w:val="21"/>
          <w:szCs w:val="21"/>
        </w:rPr>
        <w:t>digitalRead</w:t>
      </w:r>
      <w:proofErr w:type="spellEnd"/>
      <w:r w:rsidRPr="004724E9">
        <w:rPr>
          <w:rFonts w:ascii="Consolas" w:hAnsi="Consolas"/>
          <w:sz w:val="21"/>
          <w:szCs w:val="21"/>
        </w:rPr>
        <w:t xml:space="preserve"> (</w:t>
      </w:r>
      <w:proofErr w:type="spellStart"/>
      <w:r w:rsidRPr="004724E9">
        <w:rPr>
          <w:rFonts w:ascii="Consolas" w:hAnsi="Consolas"/>
          <w:sz w:val="21"/>
          <w:szCs w:val="21"/>
        </w:rPr>
        <w:t>OutputDO</w:t>
      </w:r>
      <w:proofErr w:type="spellEnd"/>
      <w:r w:rsidRPr="004724E9">
        <w:rPr>
          <w:rFonts w:ascii="Consolas" w:hAnsi="Consolas"/>
          <w:sz w:val="21"/>
          <w:szCs w:val="21"/>
        </w:rPr>
        <w:t>);</w:t>
      </w:r>
    </w:p>
    <w:p w14:paraId="0486EC59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//</w:t>
      </w:r>
      <w:proofErr w:type="spellStart"/>
      <w:r w:rsidRPr="004724E9">
        <w:rPr>
          <w:rFonts w:ascii="Consolas" w:hAnsi="Consolas"/>
          <w:sz w:val="21"/>
          <w:szCs w:val="21"/>
        </w:rPr>
        <w:t>Pengondisian</w:t>
      </w:r>
      <w:proofErr w:type="spellEnd"/>
    </w:p>
    <w:p w14:paraId="4725BFD0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if</w:t>
      </w:r>
      <w:proofErr w:type="gramEnd"/>
      <w:r w:rsidRPr="004724E9">
        <w:rPr>
          <w:rFonts w:ascii="Consolas" w:hAnsi="Consolas"/>
          <w:sz w:val="21"/>
          <w:szCs w:val="21"/>
        </w:rPr>
        <w:t xml:space="preserve"> (</w:t>
      </w:r>
      <w:proofErr w:type="spellStart"/>
      <w:r w:rsidRPr="004724E9">
        <w:rPr>
          <w:rFonts w:ascii="Consolas" w:hAnsi="Consolas"/>
          <w:sz w:val="21"/>
          <w:szCs w:val="21"/>
        </w:rPr>
        <w:t>val</w:t>
      </w:r>
      <w:proofErr w:type="spellEnd"/>
      <w:r w:rsidRPr="004724E9">
        <w:rPr>
          <w:rFonts w:ascii="Consolas" w:hAnsi="Consolas"/>
          <w:sz w:val="21"/>
          <w:szCs w:val="21"/>
        </w:rPr>
        <w:t xml:space="preserve"> == LOW) //</w:t>
      </w:r>
      <w:proofErr w:type="spellStart"/>
      <w:r w:rsidRPr="004724E9">
        <w:rPr>
          <w:rFonts w:ascii="Consolas" w:hAnsi="Consolas"/>
          <w:sz w:val="21"/>
          <w:szCs w:val="21"/>
        </w:rPr>
        <w:t>jik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sensor </w:t>
      </w:r>
      <w:proofErr w:type="spellStart"/>
      <w:r w:rsidRPr="004724E9">
        <w:rPr>
          <w:rFonts w:ascii="Consolas" w:hAnsi="Consolas"/>
          <w:sz w:val="21"/>
          <w:szCs w:val="21"/>
        </w:rPr>
        <w:t>hujan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mendeteksi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nyal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api</w:t>
      </w:r>
      <w:proofErr w:type="spellEnd"/>
    </w:p>
    <w:p w14:paraId="0E3C7238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{</w:t>
      </w:r>
    </w:p>
    <w:p w14:paraId="3FF69826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//</w:t>
      </w:r>
      <w:proofErr w:type="spellStart"/>
      <w:r w:rsidRPr="004724E9">
        <w:rPr>
          <w:rFonts w:ascii="Consolas" w:hAnsi="Consolas"/>
          <w:sz w:val="21"/>
          <w:szCs w:val="21"/>
        </w:rPr>
        <w:t>Lampu</w:t>
      </w:r>
      <w:proofErr w:type="spellEnd"/>
      <w:r w:rsidRPr="004724E9">
        <w:rPr>
          <w:rFonts w:ascii="Consolas" w:hAnsi="Consolas"/>
          <w:sz w:val="21"/>
          <w:szCs w:val="21"/>
        </w:rPr>
        <w:t xml:space="preserve"> Led </w:t>
      </w: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akan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menyala</w:t>
      </w:r>
      <w:proofErr w:type="spellEnd"/>
    </w:p>
    <w:p w14:paraId="7237C06B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digitalWrite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(Led, HIGH);</w:t>
      </w:r>
    </w:p>
    <w:p w14:paraId="5FDDC82C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}</w:t>
      </w:r>
    </w:p>
    <w:p w14:paraId="5A553133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else</w:t>
      </w:r>
      <w:proofErr w:type="gramEnd"/>
    </w:p>
    <w:p w14:paraId="114D5CFA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{</w:t>
      </w:r>
    </w:p>
    <w:p w14:paraId="5FF4A86D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//</w:t>
      </w:r>
      <w:proofErr w:type="spellStart"/>
      <w:r w:rsidRPr="004724E9">
        <w:rPr>
          <w:rFonts w:ascii="Consolas" w:hAnsi="Consolas"/>
          <w:sz w:val="21"/>
          <w:szCs w:val="21"/>
        </w:rPr>
        <w:t>Jik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tidak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mendeteksi</w:t>
      </w:r>
      <w:proofErr w:type="spellEnd"/>
      <w:r w:rsidRPr="004724E9">
        <w:rPr>
          <w:rFonts w:ascii="Consolas" w:hAnsi="Consolas"/>
          <w:sz w:val="21"/>
          <w:szCs w:val="21"/>
        </w:rPr>
        <w:t xml:space="preserve">, </w:t>
      </w:r>
      <w:proofErr w:type="spellStart"/>
      <w:r w:rsidRPr="004724E9">
        <w:rPr>
          <w:rFonts w:ascii="Consolas" w:hAnsi="Consolas"/>
          <w:sz w:val="21"/>
          <w:szCs w:val="21"/>
        </w:rPr>
        <w:t>mak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led </w:t>
      </w: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akan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padam</w:t>
      </w:r>
      <w:proofErr w:type="spellEnd"/>
    </w:p>
    <w:p w14:paraId="47EE53FC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spellStart"/>
      <w:proofErr w:type="gramStart"/>
      <w:r w:rsidRPr="004724E9">
        <w:rPr>
          <w:rFonts w:ascii="Consolas" w:hAnsi="Consolas"/>
          <w:sz w:val="21"/>
          <w:szCs w:val="21"/>
        </w:rPr>
        <w:t>digitalWrite</w:t>
      </w:r>
      <w:proofErr w:type="spellEnd"/>
      <w:proofErr w:type="gramEnd"/>
      <w:r w:rsidRPr="004724E9">
        <w:rPr>
          <w:rFonts w:ascii="Consolas" w:hAnsi="Consolas"/>
          <w:sz w:val="21"/>
          <w:szCs w:val="21"/>
        </w:rPr>
        <w:t xml:space="preserve"> (Led, LOW);</w:t>
      </w:r>
    </w:p>
    <w:p w14:paraId="1D18C417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r w:rsidRPr="004724E9">
        <w:rPr>
          <w:rFonts w:ascii="Consolas" w:hAnsi="Consolas"/>
          <w:sz w:val="21"/>
          <w:szCs w:val="21"/>
        </w:rPr>
        <w:t>}</w:t>
      </w:r>
    </w:p>
    <w:p w14:paraId="5A275C27" w14:textId="77777777" w:rsidR="004724E9" w:rsidRPr="004724E9" w:rsidRDefault="004724E9" w:rsidP="004724E9">
      <w:pPr>
        <w:pStyle w:val="ListParagraph"/>
        <w:spacing w:after="0"/>
        <w:rPr>
          <w:rFonts w:ascii="Consolas" w:hAnsi="Consolas"/>
          <w:sz w:val="21"/>
          <w:szCs w:val="21"/>
        </w:rPr>
      </w:pPr>
      <w:proofErr w:type="gramStart"/>
      <w:r w:rsidRPr="004724E9">
        <w:rPr>
          <w:rFonts w:ascii="Consolas" w:hAnsi="Consolas"/>
          <w:sz w:val="21"/>
          <w:szCs w:val="21"/>
        </w:rPr>
        <w:t>delay(</w:t>
      </w:r>
      <w:proofErr w:type="gramEnd"/>
      <w:r w:rsidRPr="004724E9">
        <w:rPr>
          <w:rFonts w:ascii="Consolas" w:hAnsi="Consolas"/>
          <w:sz w:val="21"/>
          <w:szCs w:val="21"/>
        </w:rPr>
        <w:t>1000); //</w:t>
      </w:r>
      <w:proofErr w:type="spellStart"/>
      <w:r w:rsidRPr="004724E9">
        <w:rPr>
          <w:rFonts w:ascii="Consolas" w:hAnsi="Consolas"/>
          <w:sz w:val="21"/>
          <w:szCs w:val="21"/>
        </w:rPr>
        <w:t>waktu</w:t>
      </w:r>
      <w:proofErr w:type="spellEnd"/>
      <w:r w:rsidRPr="004724E9">
        <w:rPr>
          <w:rFonts w:ascii="Consolas" w:hAnsi="Consolas"/>
          <w:sz w:val="21"/>
          <w:szCs w:val="21"/>
        </w:rPr>
        <w:t xml:space="preserve"> </w:t>
      </w:r>
      <w:proofErr w:type="spellStart"/>
      <w:r w:rsidRPr="004724E9">
        <w:rPr>
          <w:rFonts w:ascii="Consolas" w:hAnsi="Consolas"/>
          <w:sz w:val="21"/>
          <w:szCs w:val="21"/>
        </w:rPr>
        <w:t>tunda</w:t>
      </w:r>
      <w:proofErr w:type="spellEnd"/>
      <w:r w:rsidRPr="004724E9">
        <w:rPr>
          <w:rFonts w:ascii="Consolas" w:hAnsi="Consolas"/>
          <w:sz w:val="21"/>
          <w:szCs w:val="21"/>
        </w:rPr>
        <w:t xml:space="preserve"> 1 </w:t>
      </w:r>
      <w:proofErr w:type="spellStart"/>
      <w:r w:rsidRPr="004724E9">
        <w:rPr>
          <w:rFonts w:ascii="Consolas" w:hAnsi="Consolas"/>
          <w:sz w:val="21"/>
          <w:szCs w:val="21"/>
        </w:rPr>
        <w:t>detik</w:t>
      </w:r>
      <w:proofErr w:type="spellEnd"/>
    </w:p>
    <w:p w14:paraId="47E9682D" w14:textId="33072E0B" w:rsidR="00612AD1" w:rsidRPr="00FE23A2" w:rsidRDefault="004724E9" w:rsidP="004724E9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  <w:r w:rsidRPr="004724E9">
        <w:rPr>
          <w:rFonts w:ascii="Consolas" w:hAnsi="Consolas"/>
          <w:sz w:val="21"/>
          <w:szCs w:val="21"/>
        </w:rPr>
        <w:t>}</w:t>
      </w:r>
    </w:p>
    <w:sectPr w:rsidR="00612AD1" w:rsidRPr="00FE23A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981105"/>
    <w:multiLevelType w:val="singleLevel"/>
    <w:tmpl w:val="D2981105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>
    <w:nsid w:val="FFFFFFFB"/>
    <w:multiLevelType w:val="multilevel"/>
    <w:tmpl w:val="FFFFFFFB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D8270CE"/>
    <w:multiLevelType w:val="multilevel"/>
    <w:tmpl w:val="0D8270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16557147"/>
    <w:multiLevelType w:val="hybridMultilevel"/>
    <w:tmpl w:val="F61C2A3C"/>
    <w:lvl w:ilvl="0" w:tplc="AD0653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F1978"/>
    <w:multiLevelType w:val="hybridMultilevel"/>
    <w:tmpl w:val="AD66A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8C3551"/>
    <w:multiLevelType w:val="hybridMultilevel"/>
    <w:tmpl w:val="14D6B9DC"/>
    <w:lvl w:ilvl="0" w:tplc="8B98D286">
      <w:start w:val="1"/>
      <w:numFmt w:val="decimal"/>
      <w:lvlText w:val="%1."/>
      <w:lvlJc w:val="left"/>
      <w:pPr>
        <w:ind w:left="704" w:hanging="4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36C4343C"/>
    <w:multiLevelType w:val="hybridMultilevel"/>
    <w:tmpl w:val="33F0D238"/>
    <w:lvl w:ilvl="0" w:tplc="A456F7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A657554"/>
    <w:multiLevelType w:val="multilevel"/>
    <w:tmpl w:val="335842C8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9">
    <w:nsid w:val="433A51BA"/>
    <w:multiLevelType w:val="hybridMultilevel"/>
    <w:tmpl w:val="4600DD9C"/>
    <w:lvl w:ilvl="0" w:tplc="F01CF002">
      <w:start w:val="7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53D7E84"/>
    <w:multiLevelType w:val="hybridMultilevel"/>
    <w:tmpl w:val="A470081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417512"/>
    <w:multiLevelType w:val="hybridMultilevel"/>
    <w:tmpl w:val="19C63340"/>
    <w:lvl w:ilvl="0" w:tplc="2BD022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A4B758D"/>
    <w:multiLevelType w:val="hybridMultilevel"/>
    <w:tmpl w:val="50F4F26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E859B5"/>
    <w:multiLevelType w:val="hybridMultilevel"/>
    <w:tmpl w:val="9886B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DC3293B"/>
    <w:multiLevelType w:val="singleLevel"/>
    <w:tmpl w:val="6DC3293B"/>
    <w:lvl w:ilvl="0">
      <w:start w:val="1"/>
      <w:numFmt w:val="decimal"/>
      <w:lvlText w:val="[%1]"/>
      <w:lvlJc w:val="left"/>
      <w:pPr>
        <w:tabs>
          <w:tab w:val="left" w:pos="360"/>
        </w:tabs>
        <w:ind w:left="360" w:hanging="360"/>
      </w:pPr>
    </w:lvl>
  </w:abstractNum>
  <w:abstractNum w:abstractNumId="15">
    <w:nsid w:val="6EC6624A"/>
    <w:multiLevelType w:val="hybridMultilevel"/>
    <w:tmpl w:val="F82A3026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73D57CB3"/>
    <w:multiLevelType w:val="hybridMultilevel"/>
    <w:tmpl w:val="C2164526"/>
    <w:lvl w:ilvl="0" w:tplc="542A2442">
      <w:numFmt w:val="bullet"/>
      <w:lvlText w:val="-"/>
      <w:lvlJc w:val="left"/>
      <w:pPr>
        <w:ind w:left="1387" w:hanging="360"/>
      </w:pPr>
      <w:rPr>
        <w:rFonts w:ascii="Times New Roman" w:eastAsia="Times New Roman" w:hAnsi="Times New Roman" w:cs="Times New Roman" w:hint="default"/>
        <w:color w:val="auto"/>
        <w:w w:val="100"/>
        <w:sz w:val="24"/>
        <w:szCs w:val="24"/>
        <w:lang w:eastAsia="en-US" w:bidi="ar-SA"/>
      </w:rPr>
    </w:lvl>
    <w:lvl w:ilvl="1" w:tplc="E61EB6B4">
      <w:numFmt w:val="bullet"/>
      <w:lvlText w:val="•"/>
      <w:lvlJc w:val="left"/>
      <w:pPr>
        <w:ind w:left="2172" w:hanging="360"/>
      </w:pPr>
      <w:rPr>
        <w:rFonts w:hint="default"/>
        <w:lang w:eastAsia="en-US" w:bidi="ar-SA"/>
      </w:rPr>
    </w:lvl>
    <w:lvl w:ilvl="2" w:tplc="B0C64FC6">
      <w:numFmt w:val="bullet"/>
      <w:lvlText w:val="•"/>
      <w:lvlJc w:val="left"/>
      <w:pPr>
        <w:ind w:left="2964" w:hanging="360"/>
      </w:pPr>
      <w:rPr>
        <w:rFonts w:hint="default"/>
        <w:lang w:eastAsia="en-US" w:bidi="ar-SA"/>
      </w:rPr>
    </w:lvl>
    <w:lvl w:ilvl="3" w:tplc="C1F68382">
      <w:numFmt w:val="bullet"/>
      <w:lvlText w:val="•"/>
      <w:lvlJc w:val="left"/>
      <w:pPr>
        <w:ind w:left="3756" w:hanging="360"/>
      </w:pPr>
      <w:rPr>
        <w:rFonts w:hint="default"/>
        <w:lang w:eastAsia="en-US" w:bidi="ar-SA"/>
      </w:rPr>
    </w:lvl>
    <w:lvl w:ilvl="4" w:tplc="988CCEEA">
      <w:numFmt w:val="bullet"/>
      <w:lvlText w:val="•"/>
      <w:lvlJc w:val="left"/>
      <w:pPr>
        <w:ind w:left="4548" w:hanging="360"/>
      </w:pPr>
      <w:rPr>
        <w:rFonts w:hint="default"/>
        <w:lang w:eastAsia="en-US" w:bidi="ar-SA"/>
      </w:rPr>
    </w:lvl>
    <w:lvl w:ilvl="5" w:tplc="6D9E9E16">
      <w:numFmt w:val="bullet"/>
      <w:lvlText w:val="•"/>
      <w:lvlJc w:val="left"/>
      <w:pPr>
        <w:ind w:left="5340" w:hanging="360"/>
      </w:pPr>
      <w:rPr>
        <w:rFonts w:hint="default"/>
        <w:lang w:eastAsia="en-US" w:bidi="ar-SA"/>
      </w:rPr>
    </w:lvl>
    <w:lvl w:ilvl="6" w:tplc="594AD2E4">
      <w:numFmt w:val="bullet"/>
      <w:lvlText w:val="•"/>
      <w:lvlJc w:val="left"/>
      <w:pPr>
        <w:ind w:left="6132" w:hanging="360"/>
      </w:pPr>
      <w:rPr>
        <w:rFonts w:hint="default"/>
        <w:lang w:eastAsia="en-US" w:bidi="ar-SA"/>
      </w:rPr>
    </w:lvl>
    <w:lvl w:ilvl="7" w:tplc="0FEC526C">
      <w:numFmt w:val="bullet"/>
      <w:lvlText w:val="•"/>
      <w:lvlJc w:val="left"/>
      <w:pPr>
        <w:ind w:left="6924" w:hanging="360"/>
      </w:pPr>
      <w:rPr>
        <w:rFonts w:hint="default"/>
        <w:lang w:eastAsia="en-US" w:bidi="ar-SA"/>
      </w:rPr>
    </w:lvl>
    <w:lvl w:ilvl="8" w:tplc="53789F4A">
      <w:numFmt w:val="bullet"/>
      <w:lvlText w:val="•"/>
      <w:lvlJc w:val="left"/>
      <w:pPr>
        <w:ind w:left="7716" w:hanging="360"/>
      </w:pPr>
      <w:rPr>
        <w:rFonts w:hint="default"/>
        <w:lang w:eastAsia="en-US" w:bidi="ar-SA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7"/>
  </w:num>
  <w:num w:numId="5">
    <w:abstractNumId w:val="1"/>
    <w:lvlOverride w:ilvl="0">
      <w:startOverride w:val="5"/>
    </w:lvlOverride>
  </w:num>
  <w:num w:numId="6">
    <w:abstractNumId w:val="14"/>
  </w:num>
  <w:num w:numId="7">
    <w:abstractNumId w:val="12"/>
  </w:num>
  <w:num w:numId="8">
    <w:abstractNumId w:val="6"/>
  </w:num>
  <w:num w:numId="9">
    <w:abstractNumId w:val="3"/>
  </w:num>
  <w:num w:numId="10">
    <w:abstractNumId w:val="11"/>
  </w:num>
  <w:num w:numId="11">
    <w:abstractNumId w:val="9"/>
  </w:num>
  <w:num w:numId="12">
    <w:abstractNumId w:val="5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5"/>
  </w:num>
  <w:num w:numId="15">
    <w:abstractNumId w:val="0"/>
    <w:lvlOverride w:ilvl="0">
      <w:startOverride w:val="1"/>
    </w:lvlOverride>
  </w:num>
  <w:num w:numId="16">
    <w:abstractNumId w:val="1"/>
  </w:num>
  <w:num w:numId="17">
    <w:abstractNumId w:val="16"/>
  </w:num>
  <w:num w:numId="18">
    <w:abstractNumId w:val="1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s7A0MzGyNLY0NDVQ0lEKTi0uzszPAykwrAUAfAwvXywAAAA="/>
  </w:docVars>
  <w:rsids>
    <w:rsidRoot w:val="008B73DF"/>
    <w:rsid w:val="00000C6F"/>
    <w:rsid w:val="000021ED"/>
    <w:rsid w:val="00004462"/>
    <w:rsid w:val="00013DFC"/>
    <w:rsid w:val="00016A06"/>
    <w:rsid w:val="00017A0D"/>
    <w:rsid w:val="000209C6"/>
    <w:rsid w:val="00022A6B"/>
    <w:rsid w:val="00042CA6"/>
    <w:rsid w:val="00047A0F"/>
    <w:rsid w:val="000507E7"/>
    <w:rsid w:val="0005366F"/>
    <w:rsid w:val="00053F24"/>
    <w:rsid w:val="000547EA"/>
    <w:rsid w:val="000676A0"/>
    <w:rsid w:val="00084496"/>
    <w:rsid w:val="00087CBF"/>
    <w:rsid w:val="000A6AF7"/>
    <w:rsid w:val="000B07ED"/>
    <w:rsid w:val="000B349A"/>
    <w:rsid w:val="000B744F"/>
    <w:rsid w:val="000C37EA"/>
    <w:rsid w:val="000C3A23"/>
    <w:rsid w:val="000E19C2"/>
    <w:rsid w:val="000E4BD2"/>
    <w:rsid w:val="000E729C"/>
    <w:rsid w:val="00111E6B"/>
    <w:rsid w:val="00117965"/>
    <w:rsid w:val="001231DB"/>
    <w:rsid w:val="00126721"/>
    <w:rsid w:val="0013037B"/>
    <w:rsid w:val="00144466"/>
    <w:rsid w:val="00150FB4"/>
    <w:rsid w:val="00152839"/>
    <w:rsid w:val="001640EF"/>
    <w:rsid w:val="0016687B"/>
    <w:rsid w:val="00173168"/>
    <w:rsid w:val="00181967"/>
    <w:rsid w:val="0019154D"/>
    <w:rsid w:val="0019425A"/>
    <w:rsid w:val="0019485D"/>
    <w:rsid w:val="001A3A6D"/>
    <w:rsid w:val="001B370C"/>
    <w:rsid w:val="001D4BFE"/>
    <w:rsid w:val="001D65BF"/>
    <w:rsid w:val="001E1B42"/>
    <w:rsid w:val="001E5973"/>
    <w:rsid w:val="001F5B5A"/>
    <w:rsid w:val="001F713C"/>
    <w:rsid w:val="00203654"/>
    <w:rsid w:val="00204ED9"/>
    <w:rsid w:val="0020779C"/>
    <w:rsid w:val="00220B39"/>
    <w:rsid w:val="002354CB"/>
    <w:rsid w:val="00237A43"/>
    <w:rsid w:val="00241483"/>
    <w:rsid w:val="0024159B"/>
    <w:rsid w:val="00242773"/>
    <w:rsid w:val="00245523"/>
    <w:rsid w:val="00250B36"/>
    <w:rsid w:val="00252FA1"/>
    <w:rsid w:val="0026249D"/>
    <w:rsid w:val="002653C7"/>
    <w:rsid w:val="00271B0D"/>
    <w:rsid w:val="002734E3"/>
    <w:rsid w:val="002870EA"/>
    <w:rsid w:val="002923F7"/>
    <w:rsid w:val="002A04F4"/>
    <w:rsid w:val="002B0509"/>
    <w:rsid w:val="002C615C"/>
    <w:rsid w:val="002D3788"/>
    <w:rsid w:val="002D433F"/>
    <w:rsid w:val="002E1FFB"/>
    <w:rsid w:val="002F395A"/>
    <w:rsid w:val="002F7F04"/>
    <w:rsid w:val="00301FC8"/>
    <w:rsid w:val="003021B2"/>
    <w:rsid w:val="00302371"/>
    <w:rsid w:val="00305033"/>
    <w:rsid w:val="00311209"/>
    <w:rsid w:val="00330B65"/>
    <w:rsid w:val="00335D40"/>
    <w:rsid w:val="00336A72"/>
    <w:rsid w:val="0034134E"/>
    <w:rsid w:val="003420F7"/>
    <w:rsid w:val="00345C92"/>
    <w:rsid w:val="00352108"/>
    <w:rsid w:val="003667C8"/>
    <w:rsid w:val="00370C4F"/>
    <w:rsid w:val="00370CC2"/>
    <w:rsid w:val="003827B3"/>
    <w:rsid w:val="003935A9"/>
    <w:rsid w:val="00397E48"/>
    <w:rsid w:val="003A1301"/>
    <w:rsid w:val="003A74F6"/>
    <w:rsid w:val="003B088E"/>
    <w:rsid w:val="003B14DA"/>
    <w:rsid w:val="003B15ED"/>
    <w:rsid w:val="003C366A"/>
    <w:rsid w:val="003C512D"/>
    <w:rsid w:val="003C58DA"/>
    <w:rsid w:val="003C6500"/>
    <w:rsid w:val="003E1DC6"/>
    <w:rsid w:val="003E4221"/>
    <w:rsid w:val="003F392F"/>
    <w:rsid w:val="003F49FB"/>
    <w:rsid w:val="00400E76"/>
    <w:rsid w:val="00402145"/>
    <w:rsid w:val="0040265F"/>
    <w:rsid w:val="0040486A"/>
    <w:rsid w:val="0040789C"/>
    <w:rsid w:val="004148E1"/>
    <w:rsid w:val="004201D6"/>
    <w:rsid w:val="004321F5"/>
    <w:rsid w:val="0043575C"/>
    <w:rsid w:val="004359A3"/>
    <w:rsid w:val="0043733F"/>
    <w:rsid w:val="004400CD"/>
    <w:rsid w:val="00444EAC"/>
    <w:rsid w:val="004571F2"/>
    <w:rsid w:val="00457236"/>
    <w:rsid w:val="004627CF"/>
    <w:rsid w:val="00463B4D"/>
    <w:rsid w:val="004724E9"/>
    <w:rsid w:val="00475507"/>
    <w:rsid w:val="004773E1"/>
    <w:rsid w:val="004836EF"/>
    <w:rsid w:val="0048433E"/>
    <w:rsid w:val="00484A9D"/>
    <w:rsid w:val="004A01A8"/>
    <w:rsid w:val="004B4081"/>
    <w:rsid w:val="004C4876"/>
    <w:rsid w:val="004D3190"/>
    <w:rsid w:val="004D7369"/>
    <w:rsid w:val="004E3A39"/>
    <w:rsid w:val="004E76A6"/>
    <w:rsid w:val="004F0816"/>
    <w:rsid w:val="004F0E9C"/>
    <w:rsid w:val="00503762"/>
    <w:rsid w:val="00506298"/>
    <w:rsid w:val="00507550"/>
    <w:rsid w:val="00510CEB"/>
    <w:rsid w:val="0051755B"/>
    <w:rsid w:val="00527A1F"/>
    <w:rsid w:val="00536717"/>
    <w:rsid w:val="00537EE7"/>
    <w:rsid w:val="00545477"/>
    <w:rsid w:val="0055123F"/>
    <w:rsid w:val="00567B84"/>
    <w:rsid w:val="00575D52"/>
    <w:rsid w:val="005800E3"/>
    <w:rsid w:val="005806C1"/>
    <w:rsid w:val="005875D2"/>
    <w:rsid w:val="00594583"/>
    <w:rsid w:val="00597618"/>
    <w:rsid w:val="005A6052"/>
    <w:rsid w:val="005B2660"/>
    <w:rsid w:val="005D3955"/>
    <w:rsid w:val="005D58C3"/>
    <w:rsid w:val="005F331E"/>
    <w:rsid w:val="005F7515"/>
    <w:rsid w:val="00601EE6"/>
    <w:rsid w:val="006115C9"/>
    <w:rsid w:val="00612AD1"/>
    <w:rsid w:val="006148DA"/>
    <w:rsid w:val="00614AEE"/>
    <w:rsid w:val="00614C2F"/>
    <w:rsid w:val="00617CA4"/>
    <w:rsid w:val="00623426"/>
    <w:rsid w:val="00624D30"/>
    <w:rsid w:val="00630363"/>
    <w:rsid w:val="00640017"/>
    <w:rsid w:val="006459BB"/>
    <w:rsid w:val="00651B5C"/>
    <w:rsid w:val="00652511"/>
    <w:rsid w:val="0065304D"/>
    <w:rsid w:val="006541E3"/>
    <w:rsid w:val="00660E66"/>
    <w:rsid w:val="006615C6"/>
    <w:rsid w:val="00666CF8"/>
    <w:rsid w:val="00670E1B"/>
    <w:rsid w:val="00682364"/>
    <w:rsid w:val="006846A7"/>
    <w:rsid w:val="00684F8B"/>
    <w:rsid w:val="0068527D"/>
    <w:rsid w:val="00692301"/>
    <w:rsid w:val="006A095F"/>
    <w:rsid w:val="006A34F3"/>
    <w:rsid w:val="006A3F8E"/>
    <w:rsid w:val="006A4305"/>
    <w:rsid w:val="006A4763"/>
    <w:rsid w:val="006C6E4D"/>
    <w:rsid w:val="006D59D3"/>
    <w:rsid w:val="006E06BB"/>
    <w:rsid w:val="006E77CE"/>
    <w:rsid w:val="006F55D4"/>
    <w:rsid w:val="006F650B"/>
    <w:rsid w:val="00700B54"/>
    <w:rsid w:val="00716B16"/>
    <w:rsid w:val="00731C93"/>
    <w:rsid w:val="007320D2"/>
    <w:rsid w:val="007360AB"/>
    <w:rsid w:val="007444E4"/>
    <w:rsid w:val="00753AE5"/>
    <w:rsid w:val="00761302"/>
    <w:rsid w:val="007679AB"/>
    <w:rsid w:val="007715DF"/>
    <w:rsid w:val="0077278C"/>
    <w:rsid w:val="007737FF"/>
    <w:rsid w:val="00773B5E"/>
    <w:rsid w:val="00776228"/>
    <w:rsid w:val="00777587"/>
    <w:rsid w:val="00792CCA"/>
    <w:rsid w:val="007A257B"/>
    <w:rsid w:val="007A2742"/>
    <w:rsid w:val="007A56D7"/>
    <w:rsid w:val="007A7930"/>
    <w:rsid w:val="007B0A02"/>
    <w:rsid w:val="007B6688"/>
    <w:rsid w:val="007B68F8"/>
    <w:rsid w:val="007B74FF"/>
    <w:rsid w:val="007C1EF3"/>
    <w:rsid w:val="007C533B"/>
    <w:rsid w:val="007C584B"/>
    <w:rsid w:val="007D665E"/>
    <w:rsid w:val="007E110C"/>
    <w:rsid w:val="007E499E"/>
    <w:rsid w:val="007E7395"/>
    <w:rsid w:val="007F7EA2"/>
    <w:rsid w:val="00802DD0"/>
    <w:rsid w:val="00806020"/>
    <w:rsid w:val="00832C4D"/>
    <w:rsid w:val="00840C2B"/>
    <w:rsid w:val="00840C7F"/>
    <w:rsid w:val="00842D5A"/>
    <w:rsid w:val="00842F9C"/>
    <w:rsid w:val="00845FF8"/>
    <w:rsid w:val="00856463"/>
    <w:rsid w:val="00864420"/>
    <w:rsid w:val="00866278"/>
    <w:rsid w:val="00874408"/>
    <w:rsid w:val="00885AE7"/>
    <w:rsid w:val="00897B53"/>
    <w:rsid w:val="008A091B"/>
    <w:rsid w:val="008B6276"/>
    <w:rsid w:val="008B73DF"/>
    <w:rsid w:val="008C125D"/>
    <w:rsid w:val="008C3112"/>
    <w:rsid w:val="008C7E45"/>
    <w:rsid w:val="008D3D2F"/>
    <w:rsid w:val="008D6AFE"/>
    <w:rsid w:val="008D6C5A"/>
    <w:rsid w:val="008E697E"/>
    <w:rsid w:val="009049AB"/>
    <w:rsid w:val="00907BD5"/>
    <w:rsid w:val="0091024D"/>
    <w:rsid w:val="0095092C"/>
    <w:rsid w:val="00965A36"/>
    <w:rsid w:val="009725F2"/>
    <w:rsid w:val="00991763"/>
    <w:rsid w:val="00991C0C"/>
    <w:rsid w:val="00994495"/>
    <w:rsid w:val="009950CC"/>
    <w:rsid w:val="0099522E"/>
    <w:rsid w:val="009A7535"/>
    <w:rsid w:val="009B1358"/>
    <w:rsid w:val="009B2580"/>
    <w:rsid w:val="009B4D7C"/>
    <w:rsid w:val="009B5334"/>
    <w:rsid w:val="009C044C"/>
    <w:rsid w:val="009C1989"/>
    <w:rsid w:val="009C3BF4"/>
    <w:rsid w:val="009D2B73"/>
    <w:rsid w:val="009D4B21"/>
    <w:rsid w:val="009E04A0"/>
    <w:rsid w:val="009E1B0C"/>
    <w:rsid w:val="009E54E7"/>
    <w:rsid w:val="009F30BB"/>
    <w:rsid w:val="009F7B81"/>
    <w:rsid w:val="00A04BCE"/>
    <w:rsid w:val="00A06509"/>
    <w:rsid w:val="00A06941"/>
    <w:rsid w:val="00A14897"/>
    <w:rsid w:val="00A25FBF"/>
    <w:rsid w:val="00A302F9"/>
    <w:rsid w:val="00A3171D"/>
    <w:rsid w:val="00A34BD8"/>
    <w:rsid w:val="00A467B6"/>
    <w:rsid w:val="00A509C1"/>
    <w:rsid w:val="00A63C7B"/>
    <w:rsid w:val="00A759AA"/>
    <w:rsid w:val="00A77E32"/>
    <w:rsid w:val="00A945D9"/>
    <w:rsid w:val="00A95654"/>
    <w:rsid w:val="00AA1569"/>
    <w:rsid w:val="00AA7A43"/>
    <w:rsid w:val="00AB65F4"/>
    <w:rsid w:val="00AB7B90"/>
    <w:rsid w:val="00AC398C"/>
    <w:rsid w:val="00AC5A4E"/>
    <w:rsid w:val="00AD3972"/>
    <w:rsid w:val="00AD513B"/>
    <w:rsid w:val="00AD5F6C"/>
    <w:rsid w:val="00AF0E99"/>
    <w:rsid w:val="00AF0EC0"/>
    <w:rsid w:val="00B013AF"/>
    <w:rsid w:val="00B01716"/>
    <w:rsid w:val="00B03541"/>
    <w:rsid w:val="00B06D2A"/>
    <w:rsid w:val="00B07BD8"/>
    <w:rsid w:val="00B113AD"/>
    <w:rsid w:val="00B1199B"/>
    <w:rsid w:val="00B136E1"/>
    <w:rsid w:val="00B1547D"/>
    <w:rsid w:val="00B376FB"/>
    <w:rsid w:val="00B37DDF"/>
    <w:rsid w:val="00B4661C"/>
    <w:rsid w:val="00B51913"/>
    <w:rsid w:val="00B51E9A"/>
    <w:rsid w:val="00B537CD"/>
    <w:rsid w:val="00B65B4D"/>
    <w:rsid w:val="00B73AF6"/>
    <w:rsid w:val="00B75F9E"/>
    <w:rsid w:val="00B92BAE"/>
    <w:rsid w:val="00B93169"/>
    <w:rsid w:val="00BA2A6D"/>
    <w:rsid w:val="00BA58B8"/>
    <w:rsid w:val="00BA59F1"/>
    <w:rsid w:val="00BA6EE9"/>
    <w:rsid w:val="00BB781E"/>
    <w:rsid w:val="00BC06D7"/>
    <w:rsid w:val="00BC2483"/>
    <w:rsid w:val="00BC283B"/>
    <w:rsid w:val="00BD534A"/>
    <w:rsid w:val="00BE34C5"/>
    <w:rsid w:val="00BF18B2"/>
    <w:rsid w:val="00BF3EF2"/>
    <w:rsid w:val="00C01F26"/>
    <w:rsid w:val="00C02B43"/>
    <w:rsid w:val="00C04C87"/>
    <w:rsid w:val="00C05B23"/>
    <w:rsid w:val="00C147F0"/>
    <w:rsid w:val="00C170C0"/>
    <w:rsid w:val="00C25F54"/>
    <w:rsid w:val="00C27637"/>
    <w:rsid w:val="00C30DC7"/>
    <w:rsid w:val="00C326A3"/>
    <w:rsid w:val="00C33B57"/>
    <w:rsid w:val="00C43768"/>
    <w:rsid w:val="00C71474"/>
    <w:rsid w:val="00C7153A"/>
    <w:rsid w:val="00C7732D"/>
    <w:rsid w:val="00C833F5"/>
    <w:rsid w:val="00C846D1"/>
    <w:rsid w:val="00C9098F"/>
    <w:rsid w:val="00C92602"/>
    <w:rsid w:val="00C94B70"/>
    <w:rsid w:val="00C97535"/>
    <w:rsid w:val="00CA7E5B"/>
    <w:rsid w:val="00CB4650"/>
    <w:rsid w:val="00CC4C12"/>
    <w:rsid w:val="00CD20AF"/>
    <w:rsid w:val="00CD3CFD"/>
    <w:rsid w:val="00CE7137"/>
    <w:rsid w:val="00D0528D"/>
    <w:rsid w:val="00D0681F"/>
    <w:rsid w:val="00D07CCB"/>
    <w:rsid w:val="00D11B85"/>
    <w:rsid w:val="00D14164"/>
    <w:rsid w:val="00D153F6"/>
    <w:rsid w:val="00D16CCA"/>
    <w:rsid w:val="00D27177"/>
    <w:rsid w:val="00D32187"/>
    <w:rsid w:val="00D34270"/>
    <w:rsid w:val="00D36EB8"/>
    <w:rsid w:val="00D71CB8"/>
    <w:rsid w:val="00D73942"/>
    <w:rsid w:val="00D768A0"/>
    <w:rsid w:val="00D85ADB"/>
    <w:rsid w:val="00D90890"/>
    <w:rsid w:val="00D93638"/>
    <w:rsid w:val="00D93A84"/>
    <w:rsid w:val="00DA3431"/>
    <w:rsid w:val="00DA4FAE"/>
    <w:rsid w:val="00DC3008"/>
    <w:rsid w:val="00DD348C"/>
    <w:rsid w:val="00DD50D9"/>
    <w:rsid w:val="00DD6C8C"/>
    <w:rsid w:val="00DD70F6"/>
    <w:rsid w:val="00DE64BC"/>
    <w:rsid w:val="00DE6DF8"/>
    <w:rsid w:val="00DF0BF3"/>
    <w:rsid w:val="00DF362D"/>
    <w:rsid w:val="00DF5047"/>
    <w:rsid w:val="00DF7329"/>
    <w:rsid w:val="00E07E88"/>
    <w:rsid w:val="00E1048D"/>
    <w:rsid w:val="00E110E9"/>
    <w:rsid w:val="00E168AE"/>
    <w:rsid w:val="00E17599"/>
    <w:rsid w:val="00E237C5"/>
    <w:rsid w:val="00E43103"/>
    <w:rsid w:val="00E459CC"/>
    <w:rsid w:val="00E569EB"/>
    <w:rsid w:val="00E730E3"/>
    <w:rsid w:val="00E76325"/>
    <w:rsid w:val="00E855BF"/>
    <w:rsid w:val="00E91492"/>
    <w:rsid w:val="00E965A4"/>
    <w:rsid w:val="00EB353B"/>
    <w:rsid w:val="00EB5689"/>
    <w:rsid w:val="00EC2B69"/>
    <w:rsid w:val="00EC41D2"/>
    <w:rsid w:val="00ED0FC3"/>
    <w:rsid w:val="00ED2E54"/>
    <w:rsid w:val="00ED73D9"/>
    <w:rsid w:val="00ED7FAD"/>
    <w:rsid w:val="00EE03A3"/>
    <w:rsid w:val="00EE0875"/>
    <w:rsid w:val="00EE1A15"/>
    <w:rsid w:val="00EE401E"/>
    <w:rsid w:val="00EE42AB"/>
    <w:rsid w:val="00EE5CED"/>
    <w:rsid w:val="00EF245A"/>
    <w:rsid w:val="00EF2D39"/>
    <w:rsid w:val="00EF78A8"/>
    <w:rsid w:val="00F04D25"/>
    <w:rsid w:val="00F11EC1"/>
    <w:rsid w:val="00F25927"/>
    <w:rsid w:val="00F25CCB"/>
    <w:rsid w:val="00F34316"/>
    <w:rsid w:val="00F3619A"/>
    <w:rsid w:val="00F46887"/>
    <w:rsid w:val="00F476AF"/>
    <w:rsid w:val="00F609C5"/>
    <w:rsid w:val="00F63623"/>
    <w:rsid w:val="00F7218F"/>
    <w:rsid w:val="00F8103A"/>
    <w:rsid w:val="00F958B3"/>
    <w:rsid w:val="00FA1738"/>
    <w:rsid w:val="00FA1B39"/>
    <w:rsid w:val="00FB1E37"/>
    <w:rsid w:val="00FB4D0C"/>
    <w:rsid w:val="00FC4F56"/>
    <w:rsid w:val="00FC5E11"/>
    <w:rsid w:val="00FD1093"/>
    <w:rsid w:val="00FD2C0A"/>
    <w:rsid w:val="00FE23A2"/>
    <w:rsid w:val="00FE5227"/>
    <w:rsid w:val="00FE5685"/>
    <w:rsid w:val="00FE5C6A"/>
    <w:rsid w:val="00FE6C88"/>
    <w:rsid w:val="00FE78FC"/>
    <w:rsid w:val="00FE7DC4"/>
    <w:rsid w:val="00FF10B9"/>
    <w:rsid w:val="00FF7E20"/>
    <w:rsid w:val="29867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21ED62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 w:unhideWhenUsed="0"/>
    <w:lsdException w:name="caption" w:uiPriority="35" w:qFormat="1"/>
    <w:lsdException w:name="footnote reference" w:uiPriority="0" w:unhideWhenUsed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autoSpaceDE w:val="0"/>
      <w:autoSpaceDN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1"/>
      </w:numPr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autoSpaceDE w:val="0"/>
      <w:autoSpaceDN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pPr>
      <w:keepNext/>
      <w:numPr>
        <w:ilvl w:val="3"/>
        <w:numId w:val="1"/>
      </w:numPr>
      <w:autoSpaceDE w:val="0"/>
      <w:autoSpaceDN w:val="0"/>
      <w:spacing w:before="240" w:after="60" w:line="240" w:lineRule="auto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pPr>
      <w:numPr>
        <w:ilvl w:val="4"/>
        <w:numId w:val="1"/>
      </w:numPr>
      <w:autoSpaceDE w:val="0"/>
      <w:autoSpaceDN w:val="0"/>
      <w:spacing w:before="240" w:after="60" w:line="240" w:lineRule="auto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pPr>
      <w:numPr>
        <w:ilvl w:val="5"/>
        <w:numId w:val="1"/>
      </w:numPr>
      <w:autoSpaceDE w:val="0"/>
      <w:autoSpaceDN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pPr>
      <w:numPr>
        <w:ilvl w:val="6"/>
        <w:numId w:val="1"/>
      </w:numPr>
      <w:autoSpaceDE w:val="0"/>
      <w:autoSpaceDN w:val="0"/>
      <w:spacing w:before="240" w:after="60" w:line="240" w:lineRule="auto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pPr>
      <w:numPr>
        <w:ilvl w:val="7"/>
        <w:numId w:val="1"/>
      </w:numPr>
      <w:autoSpaceDE w:val="0"/>
      <w:autoSpaceDN w:val="0"/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pPr>
      <w:numPr>
        <w:ilvl w:val="8"/>
        <w:numId w:val="1"/>
      </w:numPr>
      <w:autoSpaceDE w:val="0"/>
      <w:autoSpaceDN w:val="0"/>
      <w:spacing w:before="240" w:after="60" w:line="240" w:lineRule="auto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semiHidden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Title">
    <w:name w:val="Title"/>
    <w:basedOn w:val="Normal"/>
    <w:next w:val="Normal"/>
    <w:link w:val="TitleChar"/>
    <w:qFormat/>
    <w:pPr>
      <w:framePr w:w="9360" w:hSpace="187" w:vSpace="187" w:wrap="notBeside" w:vAnchor="text" w:hAnchor="page" w:xAlign="center" w:y="1"/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48"/>
    </w:rPr>
  </w:style>
  <w:style w:type="character" w:styleId="FootnoteReference">
    <w:name w:val="footnote reference"/>
    <w:semiHidden/>
    <w:rPr>
      <w:vertAlign w:val="superscript"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Pr>
      <w:rFonts w:ascii="Times New Roman" w:eastAsia="Times New Roman" w:hAnsi="Times New Roman" w:cs="Times New Roman"/>
      <w:sz w:val="16"/>
      <w:szCs w:val="16"/>
    </w:rPr>
  </w:style>
  <w:style w:type="paragraph" w:customStyle="1" w:styleId="Abstract">
    <w:name w:val="Abstract"/>
    <w:basedOn w:val="Normal"/>
    <w:next w:val="Normal"/>
    <w:pPr>
      <w:autoSpaceDE w:val="0"/>
      <w:autoSpaceDN w:val="0"/>
      <w:spacing w:before="20"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kern w:val="28"/>
      <w:sz w:val="48"/>
      <w:szCs w:val="48"/>
    </w:rPr>
  </w:style>
  <w:style w:type="character" w:customStyle="1" w:styleId="FootnoteTextChar">
    <w:name w:val="Footnote Text Char"/>
    <w:basedOn w:val="DefaultParagraphFont"/>
    <w:link w:val="FootnoteText"/>
    <w:semiHidden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pPr>
      <w:autoSpaceDE w:val="0"/>
      <w:autoSpaceDN w:val="0"/>
      <w:spacing w:after="0" w:line="240" w:lineRule="auto"/>
      <w:ind w:firstLine="202"/>
      <w:jc w:val="both"/>
    </w:pPr>
    <w:rPr>
      <w:rFonts w:ascii="Times New Roman" w:eastAsia="Times New Roman" w:hAnsi="Times New Roman" w:cs="Times New Roman"/>
      <w:b/>
      <w:bCs/>
      <w:sz w:val="18"/>
      <w:szCs w:val="18"/>
    </w:rPr>
  </w:style>
  <w:style w:type="paragraph" w:customStyle="1" w:styleId="Text">
    <w:name w:val="Text"/>
    <w:basedOn w:val="Normal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FigureCaption">
    <w:name w:val="Figure Caption"/>
    <w:basedOn w:val="Normal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TableTitle">
    <w:name w:val="Table Title"/>
    <w:basedOn w:val="Normal"/>
    <w:pPr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ps">
    <w:name w:val="hps"/>
  </w:style>
  <w:style w:type="table" w:styleId="TableGrid">
    <w:name w:val="Table Grid"/>
    <w:basedOn w:val="TableNormal"/>
    <w:uiPriority w:val="59"/>
    <w:rsid w:val="00342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395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F732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C7153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3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923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1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1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76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17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703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9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11318">
          <w:marLeft w:val="9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9032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3350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4068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2305">
          <w:marLeft w:val="17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4A9296D-0D7E-43E2-80A7-8AE1F459D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Windows User</cp:lastModifiedBy>
  <cp:revision>17</cp:revision>
  <cp:lastPrinted>2019-10-04T04:22:00Z</cp:lastPrinted>
  <dcterms:created xsi:type="dcterms:W3CDTF">2023-06-14T02:10:00Z</dcterms:created>
  <dcterms:modified xsi:type="dcterms:W3CDTF">2023-06-14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7-11.2.0.8641</vt:lpwstr>
  </property>
</Properties>
</file>